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ACEB5" w14:textId="3231ED25" w:rsidR="00050832" w:rsidRPr="00050832" w:rsidRDefault="00E53C4F" w:rsidP="00E53C4F">
      <w:pPr>
        <w:spacing w:before="120" w:after="120"/>
        <w:rPr>
          <w:b/>
          <w:sz w:val="48"/>
        </w:rPr>
      </w:pPr>
      <w:r>
        <w:rPr>
          <w:b/>
          <w:sz w:val="48"/>
        </w:rPr>
        <w:t xml:space="preserve">           Documentação do serviço REST</w:t>
      </w:r>
      <w:r w:rsidR="00802BC6">
        <w:rPr>
          <w:b/>
          <w:sz w:val="48"/>
        </w:rPr>
        <w:t xml:space="preserve"> </w:t>
      </w:r>
    </w:p>
    <w:tbl>
      <w:tblPr>
        <w:tblStyle w:val="TableGrid"/>
        <w:tblW w:w="10732" w:type="dxa"/>
        <w:tblLayout w:type="fixed"/>
        <w:tblLook w:val="04A0" w:firstRow="1" w:lastRow="0" w:firstColumn="1" w:lastColumn="0" w:noHBand="0" w:noVBand="1"/>
      </w:tblPr>
      <w:tblGrid>
        <w:gridCol w:w="1599"/>
        <w:gridCol w:w="4087"/>
        <w:gridCol w:w="1537"/>
        <w:gridCol w:w="1168"/>
        <w:gridCol w:w="1168"/>
        <w:gridCol w:w="1166"/>
        <w:gridCol w:w="7"/>
      </w:tblGrid>
      <w:tr w:rsidR="001101B7" w:rsidRPr="00FC6820" w14:paraId="3BB19CAD" w14:textId="77777777" w:rsidTr="001101B7">
        <w:trPr>
          <w:gridAfter w:val="1"/>
          <w:wAfter w:w="7" w:type="dxa"/>
          <w:trHeight w:val="205"/>
        </w:trPr>
        <w:tc>
          <w:tcPr>
            <w:tcW w:w="1599" w:type="dxa"/>
            <w:shd w:val="clear" w:color="auto" w:fill="D9D9D9" w:themeFill="background1" w:themeFillShade="D9"/>
            <w:vAlign w:val="center"/>
          </w:tcPr>
          <w:p w14:paraId="7AB51577" w14:textId="77777777" w:rsidR="009F402D" w:rsidRPr="00FC6820" w:rsidRDefault="009F402D" w:rsidP="00552E96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5624" w:type="dxa"/>
            <w:gridSpan w:val="2"/>
            <w:shd w:val="clear" w:color="auto" w:fill="D9D9D9" w:themeFill="background1" w:themeFillShade="D9"/>
            <w:vAlign w:val="center"/>
          </w:tcPr>
          <w:p w14:paraId="14DED305" w14:textId="77777777" w:rsidR="009F402D" w:rsidRPr="00870648" w:rsidRDefault="009F402D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</w:p>
        </w:tc>
        <w:tc>
          <w:tcPr>
            <w:tcW w:w="3502" w:type="dxa"/>
            <w:gridSpan w:val="3"/>
            <w:shd w:val="clear" w:color="auto" w:fill="D9D9D9" w:themeFill="background1" w:themeFillShade="D9"/>
          </w:tcPr>
          <w:p w14:paraId="1005704B" w14:textId="3C0CA466" w:rsidR="009F402D" w:rsidRPr="00FC6820" w:rsidRDefault="00870648" w:rsidP="00552E96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Semestre</w:t>
            </w:r>
          </w:p>
        </w:tc>
      </w:tr>
      <w:tr w:rsidR="001101B7" w:rsidRPr="00FC6820" w14:paraId="3897FC44" w14:textId="77777777" w:rsidTr="001101B7">
        <w:trPr>
          <w:gridAfter w:val="1"/>
          <w:wAfter w:w="7" w:type="dxa"/>
          <w:trHeight w:val="194"/>
        </w:trPr>
        <w:tc>
          <w:tcPr>
            <w:tcW w:w="1599" w:type="dxa"/>
            <w:vAlign w:val="center"/>
          </w:tcPr>
          <w:p w14:paraId="27D471DD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5624" w:type="dxa"/>
            <w:gridSpan w:val="2"/>
            <w:shd w:val="clear" w:color="auto" w:fill="D9D9D9" w:themeFill="background1" w:themeFillShade="D9"/>
          </w:tcPr>
          <w:p w14:paraId="21F6D4E8" w14:textId="7229B3EA" w:rsidR="00870648" w:rsidRPr="00FC6820" w:rsidRDefault="00870648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 w:rsidRPr="00EC3D24">
              <w:rPr>
                <w:rFonts w:asciiTheme="minorHAnsi" w:hAnsiTheme="minorHAnsi" w:cstheme="minorHAnsi"/>
                <w:sz w:val="18"/>
              </w:rPr>
              <w:t>Licenciatura em Engenharia Informática</w:t>
            </w:r>
            <w:r w:rsidR="009F0530">
              <w:rPr>
                <w:rFonts w:asciiTheme="minorHAnsi" w:hAnsiTheme="minorHAnsi" w:cstheme="minorHAnsi"/>
                <w:sz w:val="18"/>
              </w:rPr>
              <w:t xml:space="preserve"> (L-EI)</w:t>
            </w:r>
          </w:p>
        </w:tc>
        <w:tc>
          <w:tcPr>
            <w:tcW w:w="3502" w:type="dxa"/>
            <w:gridSpan w:val="3"/>
            <w:shd w:val="clear" w:color="auto" w:fill="D9D9D9" w:themeFill="background1" w:themeFillShade="D9"/>
          </w:tcPr>
          <w:p w14:paraId="1C20FD09" w14:textId="4C0BA50F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3</w:t>
            </w:r>
          </w:p>
        </w:tc>
      </w:tr>
      <w:tr w:rsidR="001101B7" w:rsidRPr="00FC6820" w14:paraId="487E81F9" w14:textId="77777777" w:rsidTr="001101B7">
        <w:trPr>
          <w:gridAfter w:val="1"/>
          <w:wAfter w:w="7" w:type="dxa"/>
          <w:trHeight w:val="98"/>
        </w:trPr>
        <w:tc>
          <w:tcPr>
            <w:tcW w:w="1599" w:type="dxa"/>
            <w:shd w:val="clear" w:color="auto" w:fill="BFBFBF" w:themeFill="background1" w:themeFillShade="BF"/>
            <w:vAlign w:val="center"/>
          </w:tcPr>
          <w:p w14:paraId="39B586CF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9126" w:type="dxa"/>
            <w:gridSpan w:val="5"/>
            <w:shd w:val="clear" w:color="auto" w:fill="BFBFBF" w:themeFill="background1" w:themeFillShade="BF"/>
          </w:tcPr>
          <w:p w14:paraId="04017F55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1101B7" w:rsidRPr="00FC6820" w14:paraId="5C110B62" w14:textId="77777777" w:rsidTr="001101B7">
        <w:trPr>
          <w:trHeight w:val="87"/>
        </w:trPr>
        <w:tc>
          <w:tcPr>
            <w:tcW w:w="1599" w:type="dxa"/>
            <w:vMerge w:val="restart"/>
            <w:shd w:val="clear" w:color="auto" w:fill="D9D9D9" w:themeFill="background1" w:themeFillShade="D9"/>
            <w:vAlign w:val="center"/>
          </w:tcPr>
          <w:p w14:paraId="384CF9BC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4087" w:type="dxa"/>
            <w:vMerge w:val="restart"/>
            <w:shd w:val="clear" w:color="auto" w:fill="D9D9D9" w:themeFill="background1" w:themeFillShade="D9"/>
            <w:vAlign w:val="center"/>
          </w:tcPr>
          <w:p w14:paraId="7C1577B0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5046" w:type="dxa"/>
            <w:gridSpan w:val="5"/>
            <w:shd w:val="clear" w:color="auto" w:fill="D9D9D9" w:themeFill="background1" w:themeFillShade="D9"/>
          </w:tcPr>
          <w:p w14:paraId="5E9D8556" w14:textId="026545CC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sforço (</w:t>
            </w:r>
            <w:r w:rsidR="00F5661F">
              <w:rPr>
                <w:rFonts w:asciiTheme="minorHAnsi" w:hAnsiTheme="minorHAnsi" w:cstheme="minorHAnsi"/>
                <w:b/>
                <w:sz w:val="18"/>
              </w:rPr>
              <w:t>%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>)</w:t>
            </w:r>
          </w:p>
        </w:tc>
      </w:tr>
      <w:tr w:rsidR="001101B7" w:rsidRPr="00FC6820" w14:paraId="186FDAB2" w14:textId="77777777" w:rsidTr="001101B7">
        <w:trPr>
          <w:trHeight w:val="156"/>
        </w:trPr>
        <w:tc>
          <w:tcPr>
            <w:tcW w:w="1599" w:type="dxa"/>
            <w:vMerge/>
            <w:shd w:val="clear" w:color="auto" w:fill="D9D9D9" w:themeFill="background1" w:themeFillShade="D9"/>
            <w:vAlign w:val="center"/>
          </w:tcPr>
          <w:p w14:paraId="14EE91F6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4087" w:type="dxa"/>
            <w:vMerge/>
            <w:shd w:val="clear" w:color="auto" w:fill="D9D9D9" w:themeFill="background1" w:themeFillShade="D9"/>
            <w:vAlign w:val="center"/>
          </w:tcPr>
          <w:p w14:paraId="1F62384D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1537" w:type="dxa"/>
            <w:shd w:val="clear" w:color="auto" w:fill="D9D9D9" w:themeFill="background1" w:themeFillShade="D9"/>
            <w:vAlign w:val="center"/>
          </w:tcPr>
          <w:p w14:paraId="1616A2B7" w14:textId="1339783F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studo &amp; Pesquisa</w:t>
            </w:r>
          </w:p>
        </w:tc>
        <w:tc>
          <w:tcPr>
            <w:tcW w:w="1168" w:type="dxa"/>
            <w:shd w:val="clear" w:color="auto" w:fill="D9D9D9" w:themeFill="background1" w:themeFillShade="D9"/>
            <w:vAlign w:val="center"/>
          </w:tcPr>
          <w:p w14:paraId="7D6CF78E" w14:textId="5F8A65D9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 xml:space="preserve">Desenvol. </w:t>
            </w:r>
            <w:r w:rsidRPr="007567D6">
              <w:rPr>
                <w:rFonts w:asciiTheme="minorHAnsi" w:hAnsiTheme="minorHAnsi" w:cstheme="minorHAnsi"/>
                <w:b/>
                <w:sz w:val="16"/>
              </w:rPr>
              <w:t>(Java</w:t>
            </w:r>
            <w:r w:rsidR="00E53C4F">
              <w:rPr>
                <w:rFonts w:asciiTheme="minorHAnsi" w:hAnsiTheme="minorHAnsi" w:cstheme="minorHAnsi"/>
                <w:b/>
                <w:sz w:val="16"/>
              </w:rPr>
              <w:t>Script</w:t>
            </w:r>
            <w:r w:rsidRPr="007567D6">
              <w:rPr>
                <w:rFonts w:asciiTheme="minorHAnsi" w:hAnsiTheme="minorHAnsi" w:cstheme="minorHAnsi"/>
                <w:b/>
                <w:sz w:val="16"/>
              </w:rPr>
              <w:t xml:space="preserve"> &amp; SQL)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586201D0" w14:textId="77777777" w:rsidR="00870648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Elabor.</w:t>
            </w:r>
          </w:p>
          <w:p w14:paraId="42EC72E3" w14:textId="77777777" w:rsidR="00870648" w:rsidRDefault="00870648" w:rsidP="00870648">
            <w:pPr>
              <w:jc w:val="center"/>
              <w:rPr>
                <w:rFonts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Diag.</w:t>
            </w:r>
          </w:p>
        </w:tc>
        <w:tc>
          <w:tcPr>
            <w:tcW w:w="1173" w:type="dxa"/>
            <w:gridSpan w:val="2"/>
            <w:shd w:val="clear" w:color="auto" w:fill="D9D9D9" w:themeFill="background1" w:themeFillShade="D9"/>
            <w:vAlign w:val="center"/>
          </w:tcPr>
          <w:p w14:paraId="04003EA4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Elab</w:t>
            </w:r>
            <w:r>
              <w:rPr>
                <w:rFonts w:asciiTheme="minorHAnsi" w:hAnsiTheme="minorHAnsi" w:cstheme="minorHAnsi"/>
                <w:b/>
                <w:sz w:val="18"/>
              </w:rPr>
              <w:t>or.</w:t>
            </w:r>
            <w:r w:rsidRPr="00FC6820">
              <w:rPr>
                <w:rFonts w:asciiTheme="minorHAnsi" w:hAnsiTheme="minorHAnsi" w:cstheme="minorHAnsi"/>
                <w:b/>
                <w:sz w:val="18"/>
              </w:rPr>
              <w:t xml:space="preserve"> Relat</w:t>
            </w:r>
            <w:r>
              <w:rPr>
                <w:rFonts w:asciiTheme="minorHAnsi" w:hAnsiTheme="minorHAnsi" w:cstheme="minorHAnsi"/>
                <w:b/>
                <w:sz w:val="18"/>
              </w:rPr>
              <w:t>ó.</w:t>
            </w:r>
          </w:p>
        </w:tc>
      </w:tr>
      <w:tr w:rsidR="001101B7" w:rsidRPr="00FC6820" w14:paraId="7D8841A1" w14:textId="77777777" w:rsidTr="001101B7">
        <w:trPr>
          <w:trHeight w:val="205"/>
        </w:trPr>
        <w:tc>
          <w:tcPr>
            <w:tcW w:w="1599" w:type="dxa"/>
            <w:vAlign w:val="center"/>
          </w:tcPr>
          <w:p w14:paraId="16258C39" w14:textId="6E050F87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5284</w:t>
            </w:r>
          </w:p>
        </w:tc>
        <w:tc>
          <w:tcPr>
            <w:tcW w:w="4087" w:type="dxa"/>
            <w:vAlign w:val="center"/>
          </w:tcPr>
          <w:p w14:paraId="39812AF8" w14:textId="5331A806" w:rsidR="00870648" w:rsidRPr="00FC6820" w:rsidRDefault="00E53C4F" w:rsidP="005408E0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Edgar Lopes Feliciano Neto</w:t>
            </w:r>
          </w:p>
        </w:tc>
        <w:tc>
          <w:tcPr>
            <w:tcW w:w="1537" w:type="dxa"/>
            <w:vAlign w:val="center"/>
          </w:tcPr>
          <w:p w14:paraId="2B5A31C7" w14:textId="52FAD818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00%</w:t>
            </w:r>
          </w:p>
        </w:tc>
        <w:tc>
          <w:tcPr>
            <w:tcW w:w="1168" w:type="dxa"/>
            <w:vAlign w:val="center"/>
          </w:tcPr>
          <w:p w14:paraId="3E347649" w14:textId="6F2238F9" w:rsidR="00870648" w:rsidRPr="00FC6820" w:rsidRDefault="00DA7555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</w:t>
            </w:r>
            <w:r w:rsidR="00E53C4F">
              <w:rPr>
                <w:rFonts w:asciiTheme="minorHAnsi" w:hAnsiTheme="minorHAnsi" w:cstheme="minorHAnsi"/>
                <w:sz w:val="18"/>
              </w:rPr>
              <w:t>00%</w:t>
            </w:r>
          </w:p>
        </w:tc>
        <w:tc>
          <w:tcPr>
            <w:tcW w:w="1168" w:type="dxa"/>
          </w:tcPr>
          <w:p w14:paraId="7DAAA3EF" w14:textId="6233D8F4" w:rsidR="00870648" w:rsidRPr="00FC6820" w:rsidRDefault="00E53C4F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100%</w:t>
            </w:r>
          </w:p>
        </w:tc>
        <w:tc>
          <w:tcPr>
            <w:tcW w:w="1173" w:type="dxa"/>
            <w:gridSpan w:val="2"/>
            <w:vAlign w:val="center"/>
          </w:tcPr>
          <w:p w14:paraId="16600ABA" w14:textId="7A1700E6" w:rsidR="00870648" w:rsidRPr="00FC6820" w:rsidRDefault="00E53C4F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00%</w:t>
            </w:r>
          </w:p>
        </w:tc>
      </w:tr>
    </w:tbl>
    <w:p w14:paraId="63E53E1A" w14:textId="77777777" w:rsidR="00DD6575" w:rsidRDefault="00DD6575" w:rsidP="005139BB">
      <w:pPr>
        <w:pStyle w:val="Els-body-text"/>
        <w:ind w:firstLine="0"/>
        <w:rPr>
          <w:noProof/>
          <w:sz w:val="16"/>
        </w:rPr>
      </w:pPr>
    </w:p>
    <w:p w14:paraId="7BF131DF" w14:textId="43DB0492" w:rsidR="00E53C4F" w:rsidRDefault="00841983" w:rsidP="00E53C4F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Treinos</w:t>
      </w:r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Por realizar</w:t>
      </w:r>
    </w:p>
    <w:p w14:paraId="6F1327A7" w14:textId="115E36FD" w:rsidR="00E53C4F" w:rsidRDefault="00992549" w:rsidP="00E53C4F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treinos por realizar de um determinado atleta.</w:t>
      </w:r>
    </w:p>
    <w:p w14:paraId="5B721E0E" w14:textId="36F1F000" w:rsidR="00E53C4F" w:rsidRPr="001101B7" w:rsidRDefault="00E53C4F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1101B7"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="00841983" w:rsidRPr="001101B7">
        <w:rPr>
          <w:rStyle w:val="Strong"/>
          <w:rFonts w:ascii="Segoe UI" w:hAnsi="Segoe UI" w:cs="Segoe UI"/>
          <w:b w:val="0"/>
          <w:color w:val="24292E"/>
        </w:rPr>
        <w:t xml:space="preserve"> </w:t>
      </w:r>
      <w:r w:rsidRPr="001101B7">
        <w:rPr>
          <w:rStyle w:val="Strong"/>
          <w:rFonts w:ascii="Segoe UI" w:hAnsi="Segoe UI" w:cs="Segoe UI"/>
          <w:b w:val="0"/>
          <w:color w:val="24292E"/>
        </w:rPr>
        <w:t>api/atletas/treinos</w:t>
      </w:r>
      <w:r w:rsidR="00841983" w:rsidRPr="001101B7">
        <w:rPr>
          <w:rStyle w:val="Strong"/>
          <w:rFonts w:ascii="Segoe UI" w:hAnsi="Segoe UI" w:cs="Segoe UI"/>
          <w:b w:val="0"/>
          <w:color w:val="24292E"/>
        </w:rPr>
        <w:t>/:id</w:t>
      </w:r>
    </w:p>
    <w:p w14:paraId="1108725A" w14:textId="559D5C2C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 w:rsidR="001101B7"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0C17A09E" w14:textId="3AE33BC0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0179908A" w14:textId="77777777" w:rsidR="00E53C4F" w:rsidRDefault="00E53C4F" w:rsidP="00E53C4F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2FAAA805" w14:textId="1230A6B8" w:rsidR="00E53C4F" w:rsidRDefault="00840B02" w:rsidP="00E53C4F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atleta</w:t>
      </w:r>
      <w:r w:rsidR="00E53C4F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342945DB" w14:textId="4A94B52F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="001101B7">
        <w:rPr>
          <w:rFonts w:ascii="Segoe UI" w:hAnsi="Segoe UI" w:cs="Segoe UI"/>
          <w:color w:val="24292E"/>
        </w:rPr>
        <w:t xml:space="preserve">.: </w:t>
      </w:r>
      <w:r w:rsidRPr="001101B7">
        <w:rPr>
          <w:rFonts w:ascii="Segoe UI" w:hAnsi="Segoe UI" w:cs="Segoe UI"/>
          <w:color w:val="24292E"/>
        </w:rPr>
        <w:t>None</w:t>
      </w:r>
    </w:p>
    <w:p w14:paraId="2E69B5E1" w14:textId="77777777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uccess Response:</w:t>
      </w:r>
    </w:p>
    <w:p w14:paraId="287351FB" w14:textId="4F1B2FA7" w:rsidR="00E53C4F" w:rsidRDefault="00E53C4F" w:rsidP="008A2A6F">
      <w:pPr>
        <w:pStyle w:val="HTMLPreformatted"/>
        <w:rPr>
          <w:color w:val="000000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200</w:t>
      </w: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</w:t>
      </w:r>
      <w:r w:rsidR="00841983" w:rsidRPr="00841983">
        <w:rPr>
          <w:color w:val="000000"/>
        </w:rPr>
        <w:t>{"treino_id":9,"treino_tipo":"Cruzamentos","treino_estado":"Por realizar","date":"23/12/2019","atleta_id":3,"atleta_atle_trein":3},{"treino_id":10,"treino_tipo":"Drible","treino_estado":"Por realizar","date":"22/12/2019","atleta_id":3,"atleta_atle_trein":3}</w:t>
      </w:r>
    </w:p>
    <w:p w14:paraId="18782A3C" w14:textId="77777777" w:rsidR="008A2A6F" w:rsidRPr="008A2A6F" w:rsidRDefault="008A2A6F" w:rsidP="008A2A6F">
      <w:pPr>
        <w:pStyle w:val="HTMLPreformatted"/>
        <w:rPr>
          <w:color w:val="000000"/>
        </w:rPr>
      </w:pPr>
    </w:p>
    <w:p w14:paraId="6B1CCA78" w14:textId="77777777" w:rsidR="00E53C4F" w:rsidRDefault="00E53C4F" w:rsidP="001101B7">
      <w:pPr>
        <w:pStyle w:val="NormalWeb"/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4306A72" w14:textId="4AC41B3D" w:rsidR="00E53C4F" w:rsidRPr="001101B7" w:rsidRDefault="00E53C4F" w:rsidP="001101B7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 w:rsidR="001101B7"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13E5E562" w14:textId="2A587295" w:rsidR="00841983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203D0E02" w14:textId="41F2E683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1983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14F331F" w14:textId="41C99AEB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/api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="00B922C2">
        <w:rPr>
          <w:rFonts w:ascii="Monaco" w:eastAsia="Times New Roman" w:hAnsi="Monaco" w:cs="Times New Roman"/>
          <w:color w:val="CE9178"/>
          <w:sz w:val="18"/>
          <w:szCs w:val="18"/>
        </w:rPr>
        <w:t>atle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tas</w:t>
      </w:r>
      <w:r w:rsidR="00B922C2">
        <w:rPr>
          <w:rFonts w:ascii="Monaco" w:eastAsia="Times New Roman" w:hAnsi="Monaco" w:cs="Times New Roman"/>
          <w:color w:val="CE9178"/>
          <w:sz w:val="18"/>
          <w:szCs w:val="18"/>
        </w:rPr>
        <w:t>/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treinos/'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1983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atletaId'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366928A5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B49097F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3BFE38E2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841983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22D917BC" w14:textId="77777777" w:rsidR="00841983" w:rsidRPr="00841983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1983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1983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1983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7D7054C5" w14:textId="143C956C" w:rsidR="00841983" w:rsidRPr="001F1CAC" w:rsidRDefault="00841983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1983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</w:p>
    <w:p w14:paraId="2262B2F9" w14:textId="3F78B174" w:rsidR="001F1CAC" w:rsidRPr="00841983" w:rsidRDefault="001F1CAC" w:rsidP="00841983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9CDCFE"/>
          <w:sz w:val="18"/>
          <w:szCs w:val="18"/>
        </w:rPr>
        <w:t>})</w:t>
      </w:r>
    </w:p>
    <w:p w14:paraId="7612AB49" w14:textId="68A3972F" w:rsidR="00841983" w:rsidRDefault="005139BB" w:rsidP="0084198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br w:type="page"/>
      </w:r>
      <w:r w:rsidR="00841983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Treinos</w:t>
      </w:r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Realizados</w:t>
      </w:r>
    </w:p>
    <w:p w14:paraId="454205C2" w14:textId="66D4E2E4" w:rsidR="00841983" w:rsidRDefault="00841983" w:rsidP="0084198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>orna os treinos realizados de um determinado atleta.</w:t>
      </w:r>
    </w:p>
    <w:p w14:paraId="09C6366A" w14:textId="5C6BDDE5" w:rsidR="00841983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2D4B62"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Pr="002D4B62">
        <w:rPr>
          <w:rStyle w:val="Strong"/>
          <w:rFonts w:ascii="Segoe UI" w:hAnsi="Segoe UI" w:cs="Segoe UI"/>
          <w:b w:val="0"/>
          <w:color w:val="24292E"/>
        </w:rPr>
        <w:t>api/atletas/treinos/:id</w:t>
      </w:r>
    </w:p>
    <w:p w14:paraId="003F5011" w14:textId="463C5D20" w:rsidR="00841983" w:rsidRPr="002D4B62" w:rsidRDefault="00841983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 w:rsidR="002D4B62"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17EF4B75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522E9295" w14:textId="77777777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5FBA467C" w14:textId="642100D3" w:rsidR="00841983" w:rsidRDefault="00840B02" w:rsidP="00841983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atleta</w:t>
      </w:r>
      <w:r w:rsidR="00841983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082EE5BB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</w:p>
    <w:p w14:paraId="0A2FF2E1" w14:textId="77777777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None</w:t>
      </w:r>
    </w:p>
    <w:p w14:paraId="7524EFD4" w14:textId="488C84A9" w:rsidR="002D4B62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uccess Response:</w:t>
      </w:r>
      <w:r w:rsidR="002D4B62">
        <w:rPr>
          <w:rStyle w:val="Strong"/>
          <w:rFonts w:ascii="Segoe UI" w:hAnsi="Segoe UI" w:cs="Segoe UI"/>
          <w:color w:val="24292E"/>
        </w:rPr>
        <w:t xml:space="preserve">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53EEDBF6" w14:textId="25118BDC" w:rsidR="00841983" w:rsidRPr="00841983" w:rsidRDefault="00841983" w:rsidP="00841983">
      <w:pPr>
        <w:pStyle w:val="HTMLPreformatted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:</w:t>
      </w:r>
      <w:r w:rsidRPr="00841983">
        <w:rPr>
          <w:color w:val="000000"/>
        </w:rPr>
        <w:t>{</w:t>
      </w:r>
    </w:p>
    <w:p w14:paraId="0D793EB7" w14:textId="77777777" w:rsidR="00841983" w:rsidRDefault="00841983" w:rsidP="00841983">
      <w:pPr>
        <w:pStyle w:val="HTMLPreformatted"/>
        <w:rPr>
          <w:color w:val="000000"/>
        </w:rPr>
      </w:pPr>
      <w:r w:rsidRPr="00841983">
        <w:rPr>
          <w:color w:val="000000"/>
        </w:rPr>
        <w:t>"treino_id":1,"treino_tipo":"Musculação","treino_estado":"Realizado","date":"04/12/2019","atleta_id":1,"atleta_atle_trein":1},{"treino_id":2,"treino_tipo":"Velocidade","treino_estado":"Realizado","date":"04/12/2019","atleta_id":1,"atleta_atle_trein":1</w:t>
      </w:r>
    </w:p>
    <w:p w14:paraId="7F67BDDB" w14:textId="77777777" w:rsidR="00841983" w:rsidRDefault="00841983" w:rsidP="00841983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2D2F2EE5" w14:textId="77777777" w:rsidR="002D4B62" w:rsidRDefault="002D4B62" w:rsidP="00841983">
      <w:pPr>
        <w:pStyle w:val="HTMLPreformatted"/>
        <w:rPr>
          <w:color w:val="000000"/>
        </w:rPr>
      </w:pPr>
    </w:p>
    <w:p w14:paraId="1AC4F667" w14:textId="77777777" w:rsidR="002D4B62" w:rsidRPr="007179A7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60D1858A" w14:textId="77777777" w:rsidR="005B53DF" w:rsidRPr="002D4B62" w:rsidRDefault="005B53DF" w:rsidP="005B53DF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3F9D1466" w14:textId="7AB60915" w:rsidR="007179A7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3D5B93C8" w14:textId="290C3365" w:rsidR="002D4B62" w:rsidRPr="002D4B62" w:rsidRDefault="002D4B62" w:rsidP="00992549">
      <w:pPr>
        <w:shd w:val="clear" w:color="auto" w:fill="1E1E1E"/>
        <w:spacing w:line="270" w:lineRule="atLeas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Style w:val="Strong"/>
          <w:rFonts w:ascii="Segoe UI" w:hAnsi="Segoe UI" w:cs="Segoe UI"/>
          <w:color w:val="24292E"/>
        </w:rPr>
        <w:t>S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2D4B6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7D412171" w14:textId="63C0F7A8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'/api/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atletas/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treinos/'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+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selecionar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value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46ACD852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FF3ADC2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725DE1DC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2D4B62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16AEB4D4" w14:textId="77777777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2D4B6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2D4B6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2D4B6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02A555CB" w14:textId="7F4BC0A3" w:rsidR="002D4B62" w:rsidRPr="002D4B62" w:rsidRDefault="002D4B62" w:rsidP="002D4B6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2D4B62"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06758AD2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65B56C1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91C1A5B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62BF2A5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F0878C2" w14:textId="77777777" w:rsidR="00D573E2" w:rsidRDefault="00D573E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DA6437A" w14:textId="6585651D" w:rsidR="002D4B62" w:rsidRDefault="002D4B6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Comentarios</w:t>
      </w:r>
    </w:p>
    <w:p w14:paraId="4E7785E6" w14:textId="58E800A0" w:rsidR="002D4B62" w:rsidRDefault="00992549" w:rsidP="002D4B6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comentários realizaodos em um determinado treino</w:t>
      </w:r>
      <w:r w:rsidR="002D4B62">
        <w:rPr>
          <w:rFonts w:ascii="Segoe UI" w:hAnsi="Segoe UI" w:cs="Segoe UI"/>
          <w:color w:val="24292E"/>
        </w:rPr>
        <w:t>.</w:t>
      </w:r>
    </w:p>
    <w:p w14:paraId="5A589594" w14:textId="74EFA3D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</w:t>
      </w:r>
      <w:r w:rsidRPr="002D4B62">
        <w:rPr>
          <w:rStyle w:val="Strong"/>
          <w:rFonts w:ascii="Segoe UI" w:hAnsi="Segoe UI" w:cs="Segoe UI"/>
          <w:b w:val="0"/>
          <w:color w:val="24292E"/>
        </w:rPr>
        <w:t>/treinos/</w:t>
      </w:r>
      <w:r>
        <w:rPr>
          <w:rStyle w:val="Strong"/>
          <w:rFonts w:ascii="Segoe UI" w:hAnsi="Segoe UI" w:cs="Segoe UI"/>
          <w:b w:val="0"/>
          <w:color w:val="24292E"/>
        </w:rPr>
        <w:t>comentarios/</w:t>
      </w:r>
      <w:r w:rsidRPr="002D4B62">
        <w:rPr>
          <w:rStyle w:val="Strong"/>
          <w:rFonts w:ascii="Segoe UI" w:hAnsi="Segoe UI" w:cs="Segoe UI"/>
          <w:b w:val="0"/>
          <w:color w:val="24292E"/>
        </w:rPr>
        <w:t>:id</w:t>
      </w:r>
    </w:p>
    <w:p w14:paraId="136F447B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2EA2E3DF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3A0CBCE7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15B7AA0F" w14:textId="61298DC5" w:rsidR="002D4B62" w:rsidRDefault="00840B02" w:rsidP="002D4B6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treino</w:t>
      </w:r>
      <w:r w:rsidR="002D4B62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4203C782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</w:p>
    <w:p w14:paraId="260999B3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None</w:t>
      </w:r>
    </w:p>
    <w:p w14:paraId="595A28D7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3961C63" w14:textId="79B348DF" w:rsidR="00840B02" w:rsidRPr="00840B02" w:rsidRDefault="002D4B62" w:rsidP="00840B0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 w:rsidR="00840B02">
        <w:rPr>
          <w:color w:val="000000"/>
        </w:rPr>
        <w:t xml:space="preserve">: </w:t>
      </w:r>
      <w:r w:rsidR="00840B02" w:rsidRPr="00840B02">
        <w:rPr>
          <w:color w:val="000000"/>
        </w:rPr>
        <w:t>{"coment":"ok","treino":5}</w:t>
      </w:r>
    </w:p>
    <w:p w14:paraId="4C8A0EC4" w14:textId="4D62D51A" w:rsidR="002D4B62" w:rsidRPr="002D4B62" w:rsidRDefault="002D4B62" w:rsidP="002D4B62">
      <w:pPr>
        <w:pStyle w:val="HTMLPreformatted"/>
        <w:rPr>
          <w:color w:val="000000"/>
        </w:rPr>
      </w:pPr>
    </w:p>
    <w:p w14:paraId="386E4991" w14:textId="1ABFD639" w:rsidR="002D4B62" w:rsidRDefault="002D4B62" w:rsidP="002D4B62">
      <w:pPr>
        <w:pStyle w:val="HTMLPreformatted"/>
        <w:rPr>
          <w:color w:val="000000"/>
        </w:rPr>
      </w:pPr>
    </w:p>
    <w:p w14:paraId="7A0916D0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49BD3348" w14:textId="77777777" w:rsidR="002D4B62" w:rsidRPr="002D4B62" w:rsidRDefault="002D4B62" w:rsidP="002D4B6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0474CBD3" w14:textId="4EBFBE37" w:rsidR="002D4B62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436CA5F1" w14:textId="42DD6184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3A26E8FD" w14:textId="304927F8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/api/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treinos/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comentarios/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IdtreinoFeito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01C514F8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00C22685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334C672E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151F164A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3B6C679D" w14:textId="77777777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48CFBA0B" w14:textId="182A1B36" w:rsidR="00840B02" w:rsidRPr="00840B02" w:rsidRDefault="00840B02" w:rsidP="00840B02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}</w:t>
      </w:r>
      <w:r w:rsidR="001F1CAC">
        <w:rPr>
          <w:rFonts w:ascii="Monaco" w:eastAsia="Times New Roman" w:hAnsi="Monaco" w:cs="Times New Roman"/>
          <w:color w:val="D4D4D4"/>
          <w:sz w:val="18"/>
          <w:szCs w:val="18"/>
        </w:rPr>
        <w:t>)</w:t>
      </w:r>
    </w:p>
    <w:p w14:paraId="0626D4F9" w14:textId="77777777" w:rsidR="002D4B62" w:rsidRDefault="002D4B62" w:rsidP="00841983">
      <w:pPr>
        <w:pStyle w:val="HTMLPreformatted"/>
        <w:rPr>
          <w:color w:val="000000"/>
        </w:rPr>
      </w:pPr>
    </w:p>
    <w:p w14:paraId="49EB706C" w14:textId="77777777" w:rsidR="00841983" w:rsidRPr="00841983" w:rsidRDefault="00841983" w:rsidP="00841983">
      <w:pPr>
        <w:pStyle w:val="HTMLPreformatted"/>
        <w:rPr>
          <w:color w:val="000000"/>
        </w:rPr>
      </w:pPr>
    </w:p>
    <w:p w14:paraId="030D9BFF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C26404E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27DD2CC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00C9A26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E828CEF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9536B53" w14:textId="3472B7F9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FeedBacks</w:t>
      </w:r>
    </w:p>
    <w:p w14:paraId="20492B2B" w14:textId="77FB1FF2" w:rsidR="00840B02" w:rsidRDefault="00992549" w:rsidP="00840B0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feedbacks realizados pela staff para um determinado atleta.</w:t>
      </w:r>
    </w:p>
    <w:p w14:paraId="3209C632" w14:textId="797B1A4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atletas/feedBacks/</w:t>
      </w:r>
      <w:r w:rsidRPr="002D4B62">
        <w:rPr>
          <w:rStyle w:val="Strong"/>
          <w:rFonts w:ascii="Segoe UI" w:hAnsi="Segoe UI" w:cs="Segoe UI"/>
          <w:b w:val="0"/>
          <w:color w:val="24292E"/>
        </w:rPr>
        <w:t>:id</w:t>
      </w:r>
    </w:p>
    <w:p w14:paraId="3C054122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30A08E71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1A855DC5" w14:textId="77777777" w:rsidR="00840B02" w:rsidRDefault="00840B02" w:rsidP="00840B0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096B0472" w14:textId="24DE3B96" w:rsidR="00840B02" w:rsidRDefault="00992549" w:rsidP="00840B0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atleta</w:t>
      </w:r>
      <w:r w:rsidR="00840B02">
        <w:rPr>
          <w:rStyle w:val="HTMLCode"/>
          <w:rFonts w:ascii="Consolas" w:eastAsiaTheme="minorEastAsia" w:hAnsi="Consolas"/>
          <w:color w:val="24292E"/>
        </w:rPr>
        <w:t>id=[integer]</w:t>
      </w:r>
    </w:p>
    <w:p w14:paraId="415D8303" w14:textId="62F26BB8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="00C02EA4"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3B77E44E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2BD6BC1" w14:textId="77777777" w:rsidR="00840B02" w:rsidRPr="00840B02" w:rsidRDefault="00840B02" w:rsidP="00840B0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>
        <w:rPr>
          <w:color w:val="000000"/>
        </w:rPr>
        <w:t xml:space="preserve">: </w:t>
      </w:r>
      <w:r w:rsidRPr="00840B02">
        <w:rPr>
          <w:color w:val="000000"/>
        </w:rPr>
        <w:t>{"atleta":1,"staff_feedback":"oi"}</w:t>
      </w:r>
    </w:p>
    <w:p w14:paraId="3F3E3044" w14:textId="77777777" w:rsidR="00840B02" w:rsidRDefault="00840B02" w:rsidP="00840B02">
      <w:pPr>
        <w:pStyle w:val="HTMLPreformatted"/>
        <w:rPr>
          <w:color w:val="000000"/>
        </w:rPr>
      </w:pPr>
    </w:p>
    <w:p w14:paraId="4FCE6650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3C37DB16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2CF115E1" w14:textId="58628EEC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eastAsia="Times New Roman" w:hAnsi="Segoe UI" w:cs="Segoe UI"/>
          <w:color w:val="24292E"/>
        </w:rPr>
        <w:t xml:space="preserve"> </w:t>
      </w:r>
      <w:r>
        <w:rPr>
          <w:rStyle w:val="Strong"/>
          <w:rFonts w:ascii="Segoe UI" w:hAnsi="Segoe UI" w:cs="Segoe UI"/>
          <w:color w:val="24292E"/>
        </w:rPr>
        <w:t>Sample Call:</w:t>
      </w:r>
    </w:p>
    <w:p w14:paraId="691A6036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31CF4539" w14:textId="54BD023C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779F56F9" w14:textId="71482688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/api/</w:t>
      </w:r>
      <w:r w:rsidR="00992549">
        <w:rPr>
          <w:rFonts w:ascii="Monaco" w:eastAsia="Times New Roman" w:hAnsi="Monaco" w:cs="Times New Roman"/>
          <w:color w:val="CE9178"/>
          <w:sz w:val="18"/>
          <w:szCs w:val="18"/>
        </w:rPr>
        <w:t>atletas/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feedBacks/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atletaId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36D8824C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2B0B708E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70E9D458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840B02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55842F3A" w14:textId="77777777" w:rsid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840B0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840B0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840B0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840B0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733D0162" w14:textId="066B12CD" w:rsidR="001F1CAC" w:rsidRPr="00840B02" w:rsidRDefault="001F1CAC" w:rsidP="00840B0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536FE10D" w14:textId="77777777" w:rsidR="00840B02" w:rsidRDefault="00840B02" w:rsidP="00840B02">
      <w:pPr>
        <w:pStyle w:val="HTMLPreformatted"/>
        <w:rPr>
          <w:color w:val="000000"/>
        </w:rPr>
      </w:pPr>
    </w:p>
    <w:p w14:paraId="41655A3B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843661E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CB1812F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0B5E4AE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D12C3C0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3EC5CBC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DAE9D25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B52D2EE" w14:textId="00BE2A94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Exercicíos</w:t>
      </w:r>
      <w:r w:rsidR="00C02EA4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Por realizar</w:t>
      </w:r>
    </w:p>
    <w:p w14:paraId="15297D50" w14:textId="3BD9C7ED" w:rsidR="00992549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>orna os exercícios por realizar</w:t>
      </w:r>
      <w:r w:rsidR="00DA7555">
        <w:rPr>
          <w:rFonts w:ascii="Segoe UI" w:hAnsi="Segoe UI" w:cs="Segoe UI"/>
          <w:color w:val="24292E"/>
        </w:rPr>
        <w:t xml:space="preserve"> refere</w:t>
      </w:r>
      <w:r w:rsidR="00D76DA6">
        <w:rPr>
          <w:rFonts w:ascii="Segoe UI" w:hAnsi="Segoe UI" w:cs="Segoe UI"/>
          <w:color w:val="24292E"/>
        </w:rPr>
        <w:t>ntes a um treino</w:t>
      </w:r>
      <w:r w:rsidR="00992549">
        <w:rPr>
          <w:rFonts w:ascii="Segoe UI" w:hAnsi="Segoe UI" w:cs="Segoe UI"/>
          <w:color w:val="24292E"/>
        </w:rPr>
        <w:t>.</w:t>
      </w:r>
    </w:p>
    <w:p w14:paraId="25D457FC" w14:textId="7BC3016F" w:rsidR="00840B02" w:rsidRPr="002D4B62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C02EA4">
        <w:rPr>
          <w:rStyle w:val="Strong"/>
          <w:rFonts w:ascii="Segoe UI" w:hAnsi="Segoe UI" w:cs="Segoe UI"/>
          <w:b w:val="0"/>
          <w:color w:val="24292E"/>
        </w:rPr>
        <w:t>api/</w:t>
      </w:r>
      <w:r w:rsidR="00DA7555">
        <w:rPr>
          <w:rStyle w:val="Strong"/>
          <w:rFonts w:ascii="Segoe UI" w:hAnsi="Segoe UI" w:cs="Segoe UI"/>
          <w:b w:val="0"/>
          <w:color w:val="24292E"/>
        </w:rPr>
        <w:t>treinos/</w:t>
      </w:r>
      <w:r w:rsidR="00C02EA4">
        <w:rPr>
          <w:rStyle w:val="Strong"/>
          <w:rFonts w:ascii="Segoe UI" w:hAnsi="Segoe UI" w:cs="Segoe UI"/>
          <w:b w:val="0"/>
          <w:color w:val="24292E"/>
        </w:rPr>
        <w:t>plan_treinos/</w:t>
      </w:r>
      <w:r w:rsidR="00DA7555">
        <w:rPr>
          <w:rStyle w:val="Strong"/>
          <w:rFonts w:ascii="Segoe UI" w:hAnsi="Segoe UI" w:cs="Segoe UI"/>
          <w:b w:val="0"/>
          <w:color w:val="24292E"/>
        </w:rPr>
        <w:t>:idTreino</w:t>
      </w:r>
    </w:p>
    <w:p w14:paraId="5E401BB0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5C73112B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45667D7B" w14:textId="77777777" w:rsidR="00840B02" w:rsidRDefault="00840B02" w:rsidP="00840B02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783BCBC3" w14:textId="7838FAAF" w:rsidR="00DA7555" w:rsidRDefault="00DA7555" w:rsidP="00DA755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treino</w:t>
      </w:r>
      <w:r>
        <w:rPr>
          <w:rStyle w:val="HTMLCode"/>
          <w:rFonts w:ascii="Consolas" w:eastAsiaTheme="minorEastAsia" w:hAnsi="Consolas"/>
          <w:color w:val="24292E"/>
        </w:rPr>
        <w:t>id=[integer]</w:t>
      </w:r>
    </w:p>
    <w:p w14:paraId="6D84C37D" w14:textId="7A8F758B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="00C02EA4"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194C7EC2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BA5848B" w14:textId="77777777" w:rsidR="00DA7555" w:rsidRDefault="00840B02" w:rsidP="00DA7555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 w:rsidR="00DA7555" w:rsidRPr="00DA7555">
        <w:rPr>
          <w:color w:val="000000"/>
        </w:rPr>
        <w:t>{</w:t>
      </w:r>
    </w:p>
    <w:p w14:paraId="44A7878F" w14:textId="77777777" w:rsidR="00DA7555" w:rsidRDefault="00DA7555" w:rsidP="00DA7555">
      <w:pPr>
        <w:pStyle w:val="HTMLPreformatted"/>
        <w:rPr>
          <w:color w:val="000000"/>
        </w:rPr>
      </w:pPr>
      <w:r w:rsidRPr="00DA7555">
        <w:rPr>
          <w:color w:val="000000"/>
        </w:rPr>
        <w:t>"Plano_Treino_estd":"Realizado","treino_plan_treino":1,"plan_plano_treino":1,"plan_treino_id":1,"treino_id":1,"plan_treino_exer":"Elevações dos braços"</w:t>
      </w:r>
    </w:p>
    <w:p w14:paraId="6CA5DEF5" w14:textId="6A085449" w:rsidR="00DA7555" w:rsidRDefault="00DA7555" w:rsidP="00DA7555">
      <w:pPr>
        <w:pStyle w:val="HTMLPreformatted"/>
        <w:rPr>
          <w:color w:val="000000"/>
        </w:rPr>
      </w:pPr>
      <w:r w:rsidRPr="00DA7555">
        <w:rPr>
          <w:color w:val="000000"/>
        </w:rPr>
        <w:t>}</w:t>
      </w:r>
    </w:p>
    <w:p w14:paraId="53A092C5" w14:textId="77777777" w:rsidR="00783D3F" w:rsidRPr="00DA7555" w:rsidRDefault="00783D3F" w:rsidP="00DA7555">
      <w:pPr>
        <w:pStyle w:val="HTMLPreformatted"/>
        <w:rPr>
          <w:color w:val="000000"/>
        </w:rPr>
      </w:pPr>
    </w:p>
    <w:p w14:paraId="4D2B8EB7" w14:textId="62B8F542" w:rsidR="00840B02" w:rsidRDefault="00840B02" w:rsidP="00DA7555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B0EDB7F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5811E9D2" w14:textId="706C0F79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0C1069A6" w14:textId="56FF7273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CB1CAE9" w14:textId="0575C68E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/api/</w:t>
      </w:r>
      <w:r w:rsidR="00D87D71">
        <w:rPr>
          <w:rFonts w:ascii="Monaco" w:eastAsia="Times New Roman" w:hAnsi="Monaco" w:cs="Times New Roman"/>
          <w:color w:val="CE9178"/>
          <w:sz w:val="18"/>
          <w:szCs w:val="18"/>
        </w:rPr>
        <w:t>treinos/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plan_treinos/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BC24307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6926372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18FDE8A7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5FD31925" w14:textId="77777777" w:rsid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E81F61A" w14:textId="7ACAF3FF" w:rsidR="001F1CAC" w:rsidRPr="00C02EA4" w:rsidRDefault="001F1CAC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7D5C0293" w14:textId="189C18D3" w:rsidR="005139BB" w:rsidRDefault="005139BB">
      <w:pPr>
        <w:jc w:val="left"/>
      </w:pPr>
    </w:p>
    <w:p w14:paraId="65D76C54" w14:textId="77777777" w:rsidR="00841983" w:rsidRDefault="00841983" w:rsidP="00841983">
      <w:pPr>
        <w:pStyle w:val="HTMLPreformatted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2CE8D045" w14:textId="77777777" w:rsidR="00D56AF5" w:rsidRPr="00DD6575" w:rsidRDefault="00D56AF5" w:rsidP="007E3C0E">
      <w:pPr>
        <w:rPr>
          <w:lang w:val="en-US"/>
        </w:rPr>
      </w:pPr>
    </w:p>
    <w:p w14:paraId="3ECF703B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7114E77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DFC0C90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97AC847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36622F13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FB4B93A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332D14C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50159B2" w14:textId="444B3493" w:rsidR="00C02EA4" w:rsidRDefault="00C02EA4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GetExercicíos </w:t>
      </w:r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Realizados</w:t>
      </w:r>
    </w:p>
    <w:p w14:paraId="7FDAFFFD" w14:textId="3E0B2BF8" w:rsidR="00C02EA4" w:rsidRDefault="00992549" w:rsidP="00C02EA4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exercício</w:t>
      </w:r>
      <w:r w:rsidR="0023639D">
        <w:rPr>
          <w:rFonts w:ascii="Segoe UI" w:hAnsi="Segoe UI" w:cs="Segoe UI"/>
          <w:color w:val="24292E"/>
        </w:rPr>
        <w:t>s</w:t>
      </w:r>
      <w:r>
        <w:rPr>
          <w:rFonts w:ascii="Segoe UI" w:hAnsi="Segoe UI" w:cs="Segoe UI"/>
          <w:color w:val="24292E"/>
        </w:rPr>
        <w:t xml:space="preserve"> realizados</w:t>
      </w:r>
      <w:r w:rsidR="00D76DA6">
        <w:rPr>
          <w:rFonts w:ascii="Segoe UI" w:hAnsi="Segoe UI" w:cs="Segoe UI"/>
          <w:color w:val="24292E"/>
        </w:rPr>
        <w:t xml:space="preserve"> referentes a um treino</w:t>
      </w:r>
      <w:r>
        <w:rPr>
          <w:rFonts w:ascii="Segoe UI" w:hAnsi="Segoe UI" w:cs="Segoe UI"/>
          <w:color w:val="24292E"/>
        </w:rPr>
        <w:t>.</w:t>
      </w:r>
    </w:p>
    <w:p w14:paraId="0F9B968F" w14:textId="031B0573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</w:t>
      </w:r>
      <w:r w:rsidR="00DA7555">
        <w:rPr>
          <w:rStyle w:val="Strong"/>
          <w:rFonts w:ascii="Segoe UI" w:hAnsi="Segoe UI" w:cs="Segoe UI"/>
          <w:b w:val="0"/>
          <w:color w:val="24292E"/>
        </w:rPr>
        <w:t>treinos/</w:t>
      </w:r>
      <w:r>
        <w:rPr>
          <w:rStyle w:val="Strong"/>
          <w:rFonts w:ascii="Segoe UI" w:hAnsi="Segoe UI" w:cs="Segoe UI"/>
          <w:b w:val="0"/>
          <w:color w:val="24292E"/>
        </w:rPr>
        <w:t>plan_treinos/</w:t>
      </w:r>
      <w:r w:rsidR="00DA7555">
        <w:rPr>
          <w:rStyle w:val="Strong"/>
          <w:rFonts w:ascii="Segoe UI" w:hAnsi="Segoe UI" w:cs="Segoe UI"/>
          <w:b w:val="0"/>
          <w:color w:val="24292E"/>
        </w:rPr>
        <w:t>:idTreino</w:t>
      </w:r>
    </w:p>
    <w:p w14:paraId="5EEB92FC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0E72BFBE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6332889B" w14:textId="77777777" w:rsidR="00C02EA4" w:rsidRDefault="00C02EA4" w:rsidP="00C02EA4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3EEEACD8" w14:textId="42C4CA5B" w:rsidR="00DA7555" w:rsidRDefault="00DA7555" w:rsidP="00DA755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treino</w:t>
      </w:r>
      <w:r>
        <w:rPr>
          <w:rStyle w:val="HTMLCode"/>
          <w:rFonts w:ascii="Consolas" w:eastAsiaTheme="minorEastAsia" w:hAnsi="Consolas"/>
          <w:color w:val="24292E"/>
        </w:rPr>
        <w:t>id=[integer]</w:t>
      </w:r>
    </w:p>
    <w:p w14:paraId="24AF7F12" w14:textId="77777777" w:rsidR="00C02EA4" w:rsidRP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7BAAAA6E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B80EB61" w14:textId="77777777" w:rsidR="00783D3F" w:rsidRDefault="00C02EA4" w:rsidP="00783D3F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 w:rsidR="00783D3F" w:rsidRPr="00783D3F">
        <w:rPr>
          <w:color w:val="000000"/>
        </w:rPr>
        <w:t xml:space="preserve"> {</w:t>
      </w:r>
    </w:p>
    <w:p w14:paraId="2D8F2068" w14:textId="4B8D6E08" w:rsidR="00783D3F" w:rsidRDefault="00783D3F" w:rsidP="00783D3F">
      <w:pPr>
        <w:pStyle w:val="HTMLPreformatted"/>
        <w:rPr>
          <w:color w:val="000000"/>
        </w:rPr>
      </w:pPr>
      <w:r>
        <w:rPr>
          <w:color w:val="000000"/>
        </w:rPr>
        <w:t>“Plano_Treino_estd":"Por realizar",</w:t>
      </w:r>
      <w:r w:rsidRPr="00783D3F">
        <w:rPr>
          <w:color w:val="000000"/>
        </w:rPr>
        <w:t>"treino_plan_treino":1,"plan_plano_treino":2,"plan_treino_id":2,"treino_id":1,"plan_treino_exer":"Flexão em losango"</w:t>
      </w:r>
    </w:p>
    <w:p w14:paraId="396A82E4" w14:textId="66DB08BA" w:rsidR="00783D3F" w:rsidRDefault="00783D3F" w:rsidP="00783D3F">
      <w:pPr>
        <w:pStyle w:val="HTMLPreformatted"/>
        <w:rPr>
          <w:color w:val="000000"/>
        </w:rPr>
      </w:pPr>
      <w:r w:rsidRPr="00783D3F">
        <w:rPr>
          <w:color w:val="000000"/>
        </w:rPr>
        <w:t>}</w:t>
      </w:r>
    </w:p>
    <w:p w14:paraId="0BC304EC" w14:textId="77777777" w:rsidR="00783D3F" w:rsidRPr="00783D3F" w:rsidRDefault="00783D3F" w:rsidP="00783D3F">
      <w:pPr>
        <w:pStyle w:val="HTMLPreformatted"/>
        <w:rPr>
          <w:color w:val="000000"/>
        </w:rPr>
      </w:pPr>
    </w:p>
    <w:p w14:paraId="4265FD89" w14:textId="5E95F1CF" w:rsidR="00C02EA4" w:rsidRDefault="00C02EA4" w:rsidP="00783D3F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DBC4DFB" w14:textId="77777777" w:rsidR="00C02EA4" w:rsidRDefault="00C02EA4" w:rsidP="00C02EA4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0E8842F2" w14:textId="68425759" w:rsidR="00C02EA4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2B689DE4" w14:textId="20D68683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77E0187" w14:textId="781EFEAE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/api/</w:t>
      </w:r>
      <w:r w:rsidR="00D87D71">
        <w:rPr>
          <w:rFonts w:ascii="Monaco" w:eastAsia="Times New Roman" w:hAnsi="Monaco" w:cs="Times New Roman"/>
          <w:color w:val="CE9178"/>
          <w:sz w:val="18"/>
          <w:szCs w:val="18"/>
        </w:rPr>
        <w:t>treinos/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plan_treinos/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80D7FBE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8EA84D9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07F75718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C02EA4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36D4FA87" w14:textId="77777777" w:rsid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C02EA4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C02EA4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C02EA4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C02EA4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42CB596" w14:textId="123EE83A" w:rsidR="001F1CAC" w:rsidRPr="00C02EA4" w:rsidRDefault="001F1CAC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25991EBB" w14:textId="77777777" w:rsidR="00C02EA4" w:rsidRPr="00C02EA4" w:rsidRDefault="00C02EA4" w:rsidP="00C02EA4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17CA233A" w14:textId="77777777" w:rsidR="007E3C0E" w:rsidRPr="00DD6575" w:rsidRDefault="007E3C0E" w:rsidP="001E1F47">
      <w:pPr>
        <w:rPr>
          <w:lang w:val="en-GB"/>
        </w:rPr>
      </w:pPr>
    </w:p>
    <w:p w14:paraId="123E6782" w14:textId="0025BC6D" w:rsidR="00A06509" w:rsidRDefault="00A06509" w:rsidP="008A2607">
      <w:pPr>
        <w:rPr>
          <w:lang w:val="en-US"/>
        </w:rPr>
      </w:pPr>
    </w:p>
    <w:p w14:paraId="4F940163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C061652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0933317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A1BB106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36331D0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F7AAB23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0044EDC" w14:textId="77777777" w:rsidR="00D573E2" w:rsidRDefault="00D573E2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8051E9A" w14:textId="1DAD0787" w:rsidR="00C02EA4" w:rsidRDefault="00C02EA4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UpdateTreinos</w:t>
      </w:r>
    </w:p>
    <w:p w14:paraId="0773D609" w14:textId="66D5E95B" w:rsidR="00C02EA4" w:rsidRDefault="000D236A" w:rsidP="00C02EA4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 determinado treino de “por realizar” para “realizado”.</w:t>
      </w:r>
    </w:p>
    <w:p w14:paraId="01E6D3D1" w14:textId="3DC57662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062161">
        <w:rPr>
          <w:rStyle w:val="Strong"/>
          <w:rFonts w:ascii="Segoe UI" w:hAnsi="Segoe UI" w:cs="Segoe UI"/>
          <w:b w:val="0"/>
          <w:color w:val="24292E"/>
        </w:rPr>
        <w:t>api/treinos</w:t>
      </w:r>
      <w:r>
        <w:rPr>
          <w:rStyle w:val="Strong"/>
          <w:rFonts w:ascii="Segoe UI" w:hAnsi="Segoe UI" w:cs="Segoe UI"/>
          <w:b w:val="0"/>
          <w:color w:val="24292E"/>
        </w:rPr>
        <w:t>/</w:t>
      </w:r>
      <w:r w:rsidR="00062161">
        <w:rPr>
          <w:rStyle w:val="Strong"/>
          <w:rFonts w:ascii="Segoe UI" w:hAnsi="Segoe UI" w:cs="Segoe UI"/>
          <w:b w:val="0"/>
          <w:color w:val="24292E"/>
        </w:rPr>
        <w:t>:id</w:t>
      </w:r>
    </w:p>
    <w:p w14:paraId="0F58A36A" w14:textId="5A4669CE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="00062161">
        <w:rPr>
          <w:rStyle w:val="HTMLCode"/>
          <w:rFonts w:ascii="Consolas" w:eastAsiaTheme="minorEastAsia" w:hAnsi="Consolas"/>
          <w:color w:val="24292E"/>
        </w:rPr>
        <w:t>PUT</w:t>
      </w:r>
    </w:p>
    <w:p w14:paraId="2679A281" w14:textId="77777777" w:rsidR="00062161" w:rsidRDefault="00C02EA4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4E2AF194" w14:textId="19E09182" w:rsidR="00C02EA4" w:rsidRPr="00062161" w:rsidRDefault="00C02EA4" w:rsidP="00062161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 w:rsidRPr="00062161">
        <w:rPr>
          <w:rStyle w:val="Strong"/>
          <w:rFonts w:ascii="Segoe UI" w:hAnsi="Segoe UI" w:cs="Segoe UI"/>
          <w:color w:val="24292E"/>
        </w:rPr>
        <w:t>Required</w:t>
      </w:r>
      <w:r w:rsidR="00062161" w:rsidRPr="00062161">
        <w:rPr>
          <w:rStyle w:val="Strong"/>
          <w:rFonts w:ascii="Segoe UI" w:hAnsi="Segoe UI" w:cs="Segoe UI"/>
          <w:color w:val="24292E"/>
        </w:rPr>
        <w:t xml:space="preserve">: </w:t>
      </w:r>
      <w:r w:rsidR="00062161">
        <w:rPr>
          <w:rStyle w:val="Strong"/>
          <w:rFonts w:ascii="Segoe UI" w:hAnsi="Segoe UI" w:cs="Segoe UI"/>
          <w:color w:val="24292E"/>
        </w:rPr>
        <w:t xml:space="preserve"> </w:t>
      </w:r>
      <w:r w:rsidR="00062161">
        <w:rPr>
          <w:rStyle w:val="HTMLCode"/>
          <w:rFonts w:ascii="Consolas" w:eastAsiaTheme="minorEastAsia" w:hAnsi="Consolas"/>
          <w:color w:val="24292E"/>
        </w:rPr>
        <w:t>treinoid=[integer]</w:t>
      </w:r>
    </w:p>
    <w:p w14:paraId="07280562" w14:textId="7233A2AF" w:rsidR="00062161" w:rsidRPr="00C02EA4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 w:rsidR="00AD071B">
        <w:rPr>
          <w:rStyle w:val="Strong"/>
          <w:rFonts w:ascii="Segoe UI" w:hAnsi="Segoe UI" w:cs="Segoe UI"/>
          <w:b w:val="0"/>
          <w:color w:val="24292E"/>
        </w:rPr>
        <w:t>estado</w:t>
      </w:r>
    </w:p>
    <w:p w14:paraId="3CB1AC33" w14:textId="77777777" w:rsidR="00062161" w:rsidRPr="00C02EA4" w:rsidRDefault="00062161" w:rsidP="00415A25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608287F1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AA605D7" w14:textId="77777777" w:rsidR="00C02EA4" w:rsidRDefault="00C02EA4" w:rsidP="00C02EA4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5B5B693D" w14:textId="77777777" w:rsidR="00062161" w:rsidRDefault="00062161" w:rsidP="00C02EA4">
      <w:pPr>
        <w:pStyle w:val="HTMLPreformatted"/>
        <w:rPr>
          <w:color w:val="000000"/>
        </w:rPr>
      </w:pPr>
    </w:p>
    <w:p w14:paraId="4F33485C" w14:textId="77777777" w:rsidR="00C02EA4" w:rsidRDefault="00C02EA4" w:rsidP="00C02EA4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7D6BD0E1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2C393150" w14:textId="77777777" w:rsidR="00C02EA4" w:rsidRDefault="00C02EA4" w:rsidP="00C02EA4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2925A15B" w14:textId="6356925B" w:rsidR="00C02EA4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04707F7C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updateTreinos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) {</w:t>
      </w:r>
    </w:p>
    <w:p w14:paraId="6AD77975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75B6D4B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/api/treinos/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+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sessionStorage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'Idtreino'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397CD6C0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put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05474AF0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{</w:t>
      </w:r>
    </w:p>
    <w:p w14:paraId="1B127BBB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estado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alizado</w:t>
      </w:r>
    </w:p>
    <w:p w14:paraId="2F2184A9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},</w:t>
      </w:r>
    </w:p>
    <w:p w14:paraId="33EB0510" w14:textId="77777777" w:rsidR="00062161" w:rsidRP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5A2DFD18" w14:textId="77777777" w:rsidR="00062161" w:rsidRDefault="00062161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25FBD68" w14:textId="7DF20B6E" w:rsidR="001F1CAC" w:rsidRPr="00062161" w:rsidRDefault="001F1CAC" w:rsidP="00062161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3D7B7F3C" w14:textId="77777777" w:rsidR="00062161" w:rsidRDefault="00062161" w:rsidP="008A2607"/>
    <w:p w14:paraId="40520C0A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6A4A55E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1568BE4C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E593775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FB17924" w14:textId="77777777" w:rsidR="00D573E2" w:rsidRDefault="00D573E2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1484CF3" w14:textId="69BF8AC2" w:rsidR="00062161" w:rsidRDefault="001F1CAC" w:rsidP="00062161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UpdateExercicios</w:t>
      </w:r>
    </w:p>
    <w:p w14:paraId="67F23AE6" w14:textId="04FCAB74" w:rsidR="000D236A" w:rsidRDefault="000D236A" w:rsidP="000D236A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 determinado exercício de “por realizar” para “realizado”.</w:t>
      </w:r>
    </w:p>
    <w:p w14:paraId="43A67CC9" w14:textId="6EA4EC4F" w:rsidR="00062161" w:rsidRPr="002D4B62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1F1CAC">
        <w:rPr>
          <w:rStyle w:val="Strong"/>
          <w:rFonts w:ascii="Segoe UI" w:hAnsi="Segoe UI" w:cs="Segoe UI"/>
          <w:b w:val="0"/>
          <w:color w:val="24292E"/>
        </w:rPr>
        <w:t>api/plan_treinos</w:t>
      </w:r>
      <w:r>
        <w:rPr>
          <w:rStyle w:val="Strong"/>
          <w:rFonts w:ascii="Segoe UI" w:hAnsi="Segoe UI" w:cs="Segoe UI"/>
          <w:b w:val="0"/>
          <w:color w:val="24292E"/>
        </w:rPr>
        <w:t>/:id</w:t>
      </w:r>
    </w:p>
    <w:p w14:paraId="650DF3B3" w14:textId="77777777" w:rsidR="00062161" w:rsidRPr="002D4B62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UT</w:t>
      </w:r>
    </w:p>
    <w:p w14:paraId="634AFB35" w14:textId="77777777" w:rsidR="00062161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4E9410A5" w14:textId="7666DC58" w:rsidR="00062161" w:rsidRDefault="00062161" w:rsidP="00062161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Required: </w:t>
      </w:r>
      <w:r w:rsidR="000D236A">
        <w:rPr>
          <w:rStyle w:val="HTMLCode"/>
          <w:rFonts w:ascii="Consolas" w:eastAsiaTheme="minorEastAsia" w:hAnsi="Consolas"/>
          <w:color w:val="24292E"/>
        </w:rPr>
        <w:t>exercico</w:t>
      </w:r>
      <w:r>
        <w:rPr>
          <w:rStyle w:val="HTMLCode"/>
          <w:rFonts w:ascii="Consolas" w:eastAsiaTheme="minorEastAsia" w:hAnsi="Consolas"/>
          <w:color w:val="24292E"/>
        </w:rPr>
        <w:t>id=[integer]</w:t>
      </w:r>
    </w:p>
    <w:p w14:paraId="0A834BE0" w14:textId="18615888" w:rsidR="00062161" w:rsidRPr="00C02EA4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 w:rsidRPr="00062161">
        <w:rPr>
          <w:rFonts w:ascii="Segoe UI" w:hAnsi="Segoe UI" w:cs="Segoe UI"/>
          <w:b/>
          <w:color w:val="24292E"/>
        </w:rPr>
        <w:t>:</w:t>
      </w:r>
      <w:r w:rsidR="00AD071B">
        <w:rPr>
          <w:rStyle w:val="Strong"/>
          <w:rFonts w:ascii="Segoe UI" w:hAnsi="Segoe UI" w:cs="Segoe UI"/>
          <w:b w:val="0"/>
          <w:color w:val="24292E"/>
        </w:rPr>
        <w:t xml:space="preserve"> estado</w:t>
      </w:r>
    </w:p>
    <w:p w14:paraId="0C49E92E" w14:textId="77777777" w:rsidR="00062161" w:rsidRPr="00C02EA4" w:rsidRDefault="00062161" w:rsidP="00062161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</w:p>
    <w:p w14:paraId="4748C9D3" w14:textId="56575660" w:rsidR="008717F9" w:rsidRPr="008717F9" w:rsidRDefault="00062161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05A22D0" w14:textId="77777777" w:rsidR="00062161" w:rsidRDefault="00062161" w:rsidP="00062161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1CF62B1B" w14:textId="77777777" w:rsidR="00062161" w:rsidRDefault="00062161" w:rsidP="00062161">
      <w:pPr>
        <w:pStyle w:val="HTMLPreformatted"/>
        <w:rPr>
          <w:color w:val="000000"/>
        </w:rPr>
      </w:pPr>
    </w:p>
    <w:p w14:paraId="2AE05E5D" w14:textId="77777777" w:rsidR="00062161" w:rsidRDefault="00062161" w:rsidP="00062161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7C90D672" w14:textId="77777777" w:rsidR="00062161" w:rsidRDefault="00062161" w:rsidP="0006216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07ED663" w14:textId="2219EC39" w:rsidR="00062161" w:rsidRDefault="00062161" w:rsidP="00062161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13E329F7" w14:textId="0DB75FD0" w:rsidR="00062161" w:rsidRPr="00D573E2" w:rsidRDefault="005B53DF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0CCD9E02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47336BD2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/api/plan_treinos/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+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localStorage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'idExer'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1ABC40DE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CE9178"/>
          <w:sz w:val="18"/>
          <w:szCs w:val="18"/>
        </w:rPr>
        <w:t>"put"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43113580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{</w:t>
      </w:r>
    </w:p>
    <w:p w14:paraId="063E59D4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estado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alizado</w:t>
      </w:r>
    </w:p>
    <w:p w14:paraId="2108C3D4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},</w:t>
      </w:r>
    </w:p>
    <w:p w14:paraId="684D5D20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7AFA8EE8" w14:textId="77777777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062161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062161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062161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794944E7" w14:textId="1A113354" w:rsidR="00062161" w:rsidRPr="00062161" w:rsidRDefault="00062161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062161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="001F1CAC">
        <w:rPr>
          <w:rFonts w:ascii="Monaco" w:eastAsia="Times New Roman" w:hAnsi="Monaco" w:cs="Times New Roman"/>
          <w:color w:val="DCDCAA"/>
          <w:sz w:val="18"/>
          <w:szCs w:val="18"/>
        </w:rPr>
        <w:t>})</w:t>
      </w:r>
    </w:p>
    <w:p w14:paraId="6F99808E" w14:textId="77777777" w:rsidR="008717F9" w:rsidRPr="00062161" w:rsidRDefault="008717F9" w:rsidP="00062161">
      <w:p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45CCEA60" w14:textId="77777777" w:rsidR="00062161" w:rsidRDefault="00062161" w:rsidP="008A2607"/>
    <w:p w14:paraId="52184DD6" w14:textId="77777777" w:rsidR="008717F9" w:rsidRDefault="008717F9" w:rsidP="008A2607"/>
    <w:p w14:paraId="096EEE67" w14:textId="77777777" w:rsidR="008717F9" w:rsidRDefault="008717F9" w:rsidP="008A2607"/>
    <w:p w14:paraId="06813AD0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6BA0439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940BD32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3A713BC" w14:textId="77777777" w:rsidR="00D573E2" w:rsidRDefault="00D573E2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652DD19" w14:textId="77777777" w:rsidR="000D236A" w:rsidRDefault="000D236A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EDB3689" w14:textId="07AD0A20" w:rsidR="008717F9" w:rsidRDefault="001101B7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Calendario</w:t>
      </w:r>
    </w:p>
    <w:p w14:paraId="3AC82513" w14:textId="269659DB" w:rsidR="008717F9" w:rsidRDefault="000D236A" w:rsidP="008717F9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a dados de um determinado calendário desportivo referente a uma equipa.</w:t>
      </w:r>
    </w:p>
    <w:p w14:paraId="2B4314C2" w14:textId="52E5470C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5B53DF">
        <w:rPr>
          <w:rStyle w:val="Strong"/>
          <w:rFonts w:ascii="Segoe UI" w:hAnsi="Segoe UI" w:cs="Segoe UI"/>
          <w:b w:val="0"/>
          <w:color w:val="24292E"/>
        </w:rPr>
        <w:t>api/equipa</w:t>
      </w:r>
      <w:r w:rsidR="000D236A">
        <w:rPr>
          <w:rStyle w:val="Strong"/>
          <w:rFonts w:ascii="Segoe UI" w:hAnsi="Segoe UI" w:cs="Segoe UI"/>
          <w:b w:val="0"/>
          <w:color w:val="24292E"/>
        </w:rPr>
        <w:t>s</w:t>
      </w:r>
      <w:r w:rsidR="005B53DF">
        <w:rPr>
          <w:rStyle w:val="Strong"/>
          <w:rFonts w:ascii="Segoe UI" w:hAnsi="Segoe UI" w:cs="Segoe UI"/>
          <w:b w:val="0"/>
          <w:color w:val="24292E"/>
        </w:rPr>
        <w:t>/cal</w:t>
      </w:r>
      <w:r w:rsidR="000D236A">
        <w:rPr>
          <w:rStyle w:val="Strong"/>
          <w:rFonts w:ascii="Segoe UI" w:hAnsi="Segoe UI" w:cs="Segoe UI"/>
          <w:b w:val="0"/>
          <w:color w:val="24292E"/>
        </w:rPr>
        <w:t>enda</w:t>
      </w:r>
      <w:r w:rsidR="005B53DF">
        <w:rPr>
          <w:rStyle w:val="Strong"/>
          <w:rFonts w:ascii="Segoe UI" w:hAnsi="Segoe UI" w:cs="Segoe UI"/>
          <w:b w:val="0"/>
          <w:color w:val="24292E"/>
        </w:rPr>
        <w:t>rios/:id</w:t>
      </w:r>
    </w:p>
    <w:p w14:paraId="47801B8F" w14:textId="77777777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18AE28EC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6E9DAD03" w14:textId="2F5DD288" w:rsidR="008717F9" w:rsidRDefault="008717F9" w:rsidP="007179A7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  <w:r w:rsidR="007179A7">
        <w:rPr>
          <w:rFonts w:ascii="Segoe UI" w:hAnsi="Segoe UI" w:cs="Segoe UI"/>
          <w:color w:val="24292E"/>
        </w:rPr>
        <w:t xml:space="preserve"> </w:t>
      </w:r>
      <w:r w:rsidR="005B53DF">
        <w:rPr>
          <w:rStyle w:val="HTMLCode"/>
          <w:rFonts w:ascii="Consolas" w:eastAsiaTheme="minorEastAsia" w:hAnsi="Consolas"/>
          <w:color w:val="24292E"/>
        </w:rPr>
        <w:t>calendario</w:t>
      </w:r>
      <w:r>
        <w:rPr>
          <w:rStyle w:val="HTMLCode"/>
          <w:rFonts w:ascii="Consolas" w:eastAsiaTheme="minorEastAsia" w:hAnsi="Consolas"/>
          <w:color w:val="24292E"/>
        </w:rPr>
        <w:t>id=[integer]</w:t>
      </w:r>
    </w:p>
    <w:p w14:paraId="32034EB1" w14:textId="77777777" w:rsidR="008717F9" w:rsidRPr="00C02EA4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43EEA6DB" w14:textId="77777777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055C0EF" w14:textId="77777777" w:rsidR="001101B7" w:rsidRDefault="008717F9" w:rsidP="005B53DF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 w:rsidR="005B53DF">
        <w:rPr>
          <w:color w:val="000000"/>
        </w:rPr>
        <w:t>:</w:t>
      </w:r>
    </w:p>
    <w:p w14:paraId="1DBEB765" w14:textId="54D77F7E" w:rsidR="005B53DF" w:rsidRDefault="005B53DF" w:rsidP="005B53DF">
      <w:pPr>
        <w:pStyle w:val="HTMLPreformatted"/>
        <w:rPr>
          <w:color w:val="000000"/>
        </w:rPr>
      </w:pPr>
      <w:r w:rsidRPr="005B53DF">
        <w:rPr>
          <w:color w:val="000000"/>
        </w:rPr>
        <w:t>{</w:t>
      </w:r>
    </w:p>
    <w:p w14:paraId="4BBA9785" w14:textId="77777777" w:rsidR="005B53DF" w:rsidRDefault="005B53DF" w:rsidP="005B53DF">
      <w:pPr>
        <w:pStyle w:val="HTMLPreformatted"/>
        <w:rPr>
          <w:color w:val="000000"/>
        </w:rPr>
      </w:pPr>
      <w:r w:rsidRPr="005B53DF">
        <w:rPr>
          <w:color w:val="000000"/>
        </w:rPr>
        <w:t>"equipa_nome":"Equipa 1","equipa_lat":38.75160366,"equipa_long":-9.1841409301,"equipa_local":"Estádio Sport Lisboa e Benfica","cal_desp_id":12,"cal_desp_local":"Estádio José Alvalade","cal_desp_data":"2020-01-23T00:00:00.000Z","cal_desp_jogo":"Sporting VS Benfica","cal_desp_jornada":"Jornada 1","cal_desportivo_lat":38.76125745,"cal_desportivo_long":-9.160795109759835</w:t>
      </w:r>
    </w:p>
    <w:p w14:paraId="2CA65EDF" w14:textId="50539CA3" w:rsidR="005B53DF" w:rsidRPr="005B53DF" w:rsidRDefault="005B53DF" w:rsidP="005B53DF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3583EF22" w14:textId="002F2B8D" w:rsidR="008717F9" w:rsidRPr="00840B02" w:rsidRDefault="008717F9" w:rsidP="008717F9">
      <w:pPr>
        <w:pStyle w:val="HTMLPreformatted"/>
        <w:rPr>
          <w:color w:val="000000"/>
        </w:rPr>
      </w:pPr>
    </w:p>
    <w:p w14:paraId="2179C172" w14:textId="038624BD" w:rsidR="008717F9" w:rsidRDefault="001F1CAC" w:rsidP="001F1C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56FF00F0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FD3DED1" w14:textId="77777777" w:rsidR="008717F9" w:rsidRDefault="008717F9" w:rsidP="008717F9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542EE6B6" w14:textId="5A85AFA2" w:rsidR="00C5161A" w:rsidRPr="00C5161A" w:rsidRDefault="005B53DF" w:rsidP="00C5161A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5EE5D1E6" w14:textId="77777777" w:rsidR="007179A7" w:rsidRDefault="007179A7" w:rsidP="008A2607"/>
    <w:p w14:paraId="55AFB078" w14:textId="77777777" w:rsidR="00C5161A" w:rsidRDefault="00C5161A" w:rsidP="008A2607"/>
    <w:p w14:paraId="54AD868C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7179A7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200F8D57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0FAE0C57" w14:textId="5E7BBD0B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/api/</w:t>
      </w:r>
      <w:r w:rsidR="000D236A">
        <w:rPr>
          <w:rFonts w:ascii="Monaco" w:eastAsia="Times New Roman" w:hAnsi="Monaco" w:cs="Times New Roman"/>
          <w:color w:val="CE9178"/>
          <w:sz w:val="18"/>
          <w:szCs w:val="18"/>
        </w:rPr>
        <w:t>equipas/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calendarios/'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+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localStorage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7179A7">
        <w:rPr>
          <w:rFonts w:ascii="Monaco" w:eastAsia="Times New Roman" w:hAnsi="Monaco" w:cs="Times New Roman"/>
          <w:color w:val="DCDCAA"/>
          <w:sz w:val="18"/>
          <w:szCs w:val="18"/>
        </w:rPr>
        <w:t>getItem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IdCalendario'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),</w:t>
      </w:r>
    </w:p>
    <w:p w14:paraId="231C0EE5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06741DE5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2FAB7E3C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7179A7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6116856F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7179A7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7179A7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7179A7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3809D1A9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6BBD0E2B" w14:textId="77777777" w:rsidR="00C5161A" w:rsidRPr="007179A7" w:rsidRDefault="00C5161A" w:rsidP="00C5161A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7179A7">
        <w:rPr>
          <w:rFonts w:ascii="Monaco" w:eastAsia="Times New Roman" w:hAnsi="Monaco" w:cs="Times New Roman"/>
          <w:color w:val="D4D4D4"/>
          <w:sz w:val="18"/>
          <w:szCs w:val="18"/>
        </w:rPr>
        <w:t>}</w:t>
      </w:r>
      <w:r>
        <w:rPr>
          <w:rFonts w:ascii="Monaco" w:eastAsia="Times New Roman" w:hAnsi="Monaco" w:cs="Times New Roman"/>
          <w:color w:val="D4D4D4"/>
          <w:sz w:val="18"/>
          <w:szCs w:val="18"/>
        </w:rPr>
        <w:t>)</w:t>
      </w:r>
    </w:p>
    <w:p w14:paraId="5011C488" w14:textId="77777777" w:rsidR="00C5161A" w:rsidRDefault="00C5161A" w:rsidP="008A2607"/>
    <w:p w14:paraId="4BACF4B4" w14:textId="77777777" w:rsidR="00D573E2" w:rsidRDefault="00D573E2" w:rsidP="007179A7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E00D773" w14:textId="77777777" w:rsidR="00D573E2" w:rsidRDefault="00D573E2" w:rsidP="008A2607">
      <w:pPr>
        <w:rPr>
          <w:rStyle w:val="Strong"/>
          <w:rFonts w:ascii="Segoe UI" w:eastAsia="Times New Roman" w:hAnsi="Segoe UI" w:cs="Segoe UI"/>
          <w:color w:val="24292E"/>
          <w:sz w:val="30"/>
          <w:szCs w:val="30"/>
        </w:rPr>
      </w:pPr>
    </w:p>
    <w:p w14:paraId="13F8EBAA" w14:textId="77777777" w:rsidR="000D236A" w:rsidRDefault="000D236A" w:rsidP="008A2607"/>
    <w:p w14:paraId="2EED8F1A" w14:textId="146A260D" w:rsidR="00D573E2" w:rsidRDefault="001101B7" w:rsidP="00D573E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Epocas</w:t>
      </w:r>
    </w:p>
    <w:p w14:paraId="6A97A1CC" w14:textId="2F2F91AA" w:rsidR="00D573E2" w:rsidRDefault="00AD071B" w:rsidP="00D573E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s dados das epocas passadas de uma equipa.</w:t>
      </w:r>
    </w:p>
    <w:p w14:paraId="562708A4" w14:textId="1BE62AAB" w:rsidR="00D573E2" w:rsidRPr="002D4B6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equipas/epocas/</w:t>
      </w:r>
    </w:p>
    <w:p w14:paraId="32836D3F" w14:textId="77777777" w:rsidR="00D573E2" w:rsidRPr="002D4B6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7702D26A" w14:textId="77777777" w:rsidR="00D573E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424F261E" w14:textId="77777777" w:rsidR="00D573E2" w:rsidRDefault="00D573E2" w:rsidP="00D573E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Required:</w:t>
      </w:r>
    </w:p>
    <w:p w14:paraId="5B997F43" w14:textId="77777777" w:rsidR="00D573E2" w:rsidRPr="00C02EA4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Pr="00C02EA4">
        <w:rPr>
          <w:rFonts w:ascii="Segoe UI" w:hAnsi="Segoe UI" w:cs="Segoe UI"/>
          <w:color w:val="24292E"/>
        </w:rPr>
        <w:t>None</w:t>
      </w:r>
    </w:p>
    <w:p w14:paraId="2AB4235B" w14:textId="77777777" w:rsidR="00D573E2" w:rsidRPr="002D4B6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A42E97A" w14:textId="77777777" w:rsidR="001101B7" w:rsidRDefault="00D573E2" w:rsidP="00D573E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>
        <w:rPr>
          <w:color w:val="000000"/>
        </w:rPr>
        <w:t xml:space="preserve">: </w:t>
      </w:r>
      <w:r w:rsidRPr="00D573E2">
        <w:rPr>
          <w:color w:val="000000"/>
        </w:rPr>
        <w:t>{</w:t>
      </w:r>
    </w:p>
    <w:p w14:paraId="40B4394A" w14:textId="77777777" w:rsidR="001101B7" w:rsidRDefault="00D573E2" w:rsidP="00D573E2">
      <w:pPr>
        <w:pStyle w:val="HTMLPreformatted"/>
        <w:rPr>
          <w:color w:val="000000"/>
        </w:rPr>
      </w:pPr>
      <w:r w:rsidRPr="00D573E2">
        <w:rPr>
          <w:color w:val="000000"/>
        </w:rPr>
        <w:t>"equipa_nome":"Equipa 1","equipa_lat":38.75160366,"equipa_long":-9.1841409301,"equipa_local":"Estádio Sport Lisboa e Benfica","epoca_id":1,"ep_encontro":" Benfica - Rio Ave\t","ep_resultado":" Benfica 1-0 Rio Ave\t","ep_Ngolos":1,"ep_local":"Estádio dos Arcos","ep_lat":"38.76125745","ep_long":"-9.160795109759835"</w:t>
      </w:r>
    </w:p>
    <w:p w14:paraId="04CCF811" w14:textId="5D06AA11" w:rsidR="00D573E2" w:rsidRPr="00D573E2" w:rsidRDefault="00D573E2" w:rsidP="00D573E2">
      <w:pPr>
        <w:pStyle w:val="HTMLPreformatted"/>
        <w:rPr>
          <w:color w:val="000000"/>
        </w:rPr>
      </w:pPr>
      <w:r w:rsidRPr="00D573E2">
        <w:rPr>
          <w:color w:val="000000"/>
        </w:rPr>
        <w:t>}</w:t>
      </w:r>
    </w:p>
    <w:p w14:paraId="5BBD10C1" w14:textId="79C7E5EF" w:rsidR="00D573E2" w:rsidRPr="00840B02" w:rsidRDefault="00D573E2" w:rsidP="00D573E2">
      <w:pPr>
        <w:pStyle w:val="HTMLPreformatted"/>
        <w:rPr>
          <w:color w:val="000000"/>
        </w:rPr>
      </w:pPr>
    </w:p>
    <w:p w14:paraId="7F38ACE0" w14:textId="77777777" w:rsidR="00D573E2" w:rsidRDefault="00D573E2" w:rsidP="00D573E2">
      <w:pPr>
        <w:pStyle w:val="HTMLPreformatted"/>
        <w:rPr>
          <w:color w:val="000000"/>
        </w:rPr>
      </w:pPr>
    </w:p>
    <w:p w14:paraId="3C4D1BBD" w14:textId="77777777" w:rsidR="00D573E2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752DFFFE" w14:textId="77777777" w:rsidR="00D573E2" w:rsidRDefault="00D573E2" w:rsidP="00D573E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00C2A76B" w14:textId="77777777" w:rsidR="00D573E2" w:rsidRPr="005B53DF" w:rsidRDefault="00D573E2" w:rsidP="00D573E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289C388A" w14:textId="77777777" w:rsidR="00D573E2" w:rsidRPr="00D573E2" w:rsidRDefault="00D573E2" w:rsidP="00D573E2">
      <w:pPr>
        <w:shd w:val="clear" w:color="auto" w:fill="1E1E1E"/>
        <w:spacing w:after="0" w:line="270" w:lineRule="atLeast"/>
        <w:ind w:left="360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0C31DC3B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D573E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6FDA6B98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'/api/equipas/epocas'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295E8DD9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'get'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2B747967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contentType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"application/json"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// sending in json</w:t>
      </w:r>
    </w:p>
    <w:p w14:paraId="2E622768" w14:textId="77777777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dataType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CE9178"/>
          <w:sz w:val="18"/>
          <w:szCs w:val="18"/>
        </w:rPr>
        <w:t>"json"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D573E2">
        <w:rPr>
          <w:rFonts w:ascii="Monaco" w:eastAsia="Times New Roman" w:hAnsi="Monaco" w:cs="Times New Roman"/>
          <w:color w:val="6A9955"/>
          <w:sz w:val="18"/>
          <w:szCs w:val="18"/>
        </w:rPr>
        <w:t>// receiving in json</w:t>
      </w:r>
    </w:p>
    <w:p w14:paraId="068E8319" w14:textId="77777777" w:rsid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D573E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: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D573E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 (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 xml:space="preserve">, </w:t>
      </w:r>
      <w:r w:rsidRPr="00D573E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D573E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13AD34A3" w14:textId="76C8FBFF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450E59CB" w14:textId="071D8CBF" w:rsidR="00D573E2" w:rsidRPr="00D573E2" w:rsidRDefault="00D573E2" w:rsidP="00D573E2">
      <w:pPr>
        <w:pStyle w:val="ListParagraph"/>
        <w:numPr>
          <w:ilvl w:val="0"/>
          <w:numId w:val="10"/>
        </w:numPr>
        <w:shd w:val="clear" w:color="auto" w:fill="1E1E1E"/>
        <w:spacing w:after="24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244E8223" w14:textId="77777777" w:rsidR="00D573E2" w:rsidRDefault="00D573E2" w:rsidP="00D573E2"/>
    <w:p w14:paraId="72E334A8" w14:textId="77777777" w:rsidR="00D573E2" w:rsidRDefault="00D573E2" w:rsidP="00D573E2"/>
    <w:p w14:paraId="591AABDA" w14:textId="77777777" w:rsidR="00415A25" w:rsidRDefault="00415A25" w:rsidP="00D573E2"/>
    <w:p w14:paraId="6F3FAFB8" w14:textId="77777777" w:rsidR="00415A25" w:rsidRDefault="00415A25" w:rsidP="00D573E2"/>
    <w:p w14:paraId="31565974" w14:textId="77777777" w:rsidR="00D573E2" w:rsidRDefault="00D573E2" w:rsidP="008A2607"/>
    <w:p w14:paraId="40E3661C" w14:textId="77777777" w:rsidR="000D236A" w:rsidRDefault="000D236A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ED11656" w14:textId="77777777" w:rsidR="000D236A" w:rsidRDefault="000D236A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79452AC3" w14:textId="10FFD780" w:rsidR="00415A25" w:rsidRDefault="00415A25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ostComentarios</w:t>
      </w:r>
    </w:p>
    <w:p w14:paraId="6D868408" w14:textId="37E5EC3C" w:rsidR="00415A25" w:rsidRDefault="00AD071B" w:rsidP="00415A25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  Posta comentários em um determinado treino</w:t>
      </w:r>
    </w:p>
    <w:p w14:paraId="5C841739" w14:textId="088E1D73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 w:rsidR="00B922C2">
        <w:rPr>
          <w:rStyle w:val="Strong"/>
          <w:rFonts w:ascii="Segoe UI" w:hAnsi="Segoe UI" w:cs="Segoe UI"/>
          <w:b w:val="0"/>
          <w:color w:val="24292E"/>
        </w:rPr>
        <w:t>api/treinos/comentarios/</w:t>
      </w:r>
    </w:p>
    <w:p w14:paraId="527BCA56" w14:textId="7AEDB248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720E1CE8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2277DE0E" w14:textId="0FF28A76" w:rsidR="00415A25" w:rsidRPr="00062161" w:rsidRDefault="00415A25" w:rsidP="00415A2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 w:rsidRPr="00062161">
        <w:rPr>
          <w:rStyle w:val="Strong"/>
          <w:rFonts w:ascii="Segoe UI" w:hAnsi="Segoe UI" w:cs="Segoe UI"/>
          <w:color w:val="24292E"/>
        </w:rPr>
        <w:t xml:space="preserve">Required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6B8E769B" w14:textId="66B68281" w:rsidR="00415A25" w:rsidRPr="00C02EA4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>
        <w:rPr>
          <w:rStyle w:val="Strong"/>
          <w:rFonts w:ascii="Segoe UI" w:hAnsi="Segoe UI" w:cs="Segoe UI"/>
          <w:b w:val="0"/>
          <w:color w:val="24292E"/>
        </w:rPr>
        <w:t>camment, treino</w:t>
      </w:r>
    </w:p>
    <w:p w14:paraId="53690900" w14:textId="77777777" w:rsidR="00415A25" w:rsidRPr="00C02EA4" w:rsidRDefault="00415A25" w:rsidP="00415A25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7F8B2607" w14:textId="77777777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183EE35D" w14:textId="77777777" w:rsidR="00415A25" w:rsidRDefault="00415A25" w:rsidP="00415A25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3FA53456" w14:textId="77777777" w:rsidR="00415A25" w:rsidRDefault="00415A25" w:rsidP="00415A25">
      <w:pPr>
        <w:pStyle w:val="HTMLPreformatted"/>
        <w:rPr>
          <w:color w:val="000000"/>
        </w:rPr>
      </w:pPr>
    </w:p>
    <w:p w14:paraId="3FD5A102" w14:textId="77777777" w:rsidR="00415A25" w:rsidRDefault="00415A25" w:rsidP="00415A25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018E946F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5E11D78" w14:textId="77777777" w:rsidR="00415A25" w:rsidRDefault="00415A25" w:rsidP="00415A25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383478CF" w14:textId="77777777" w:rsidR="00415A25" w:rsidRPr="005B53DF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3AFBCEF8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693FE279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415A25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52E028C1" w14:textId="34194DE2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"/api/</w:t>
      </w:r>
      <w:r w:rsidR="00AD071B">
        <w:rPr>
          <w:rFonts w:ascii="Monaco" w:eastAsia="Times New Roman" w:hAnsi="Monaco" w:cs="Times New Roman"/>
          <w:color w:val="CE9178"/>
          <w:sz w:val="18"/>
          <w:szCs w:val="18"/>
        </w:rPr>
        <w:t>treinos/</w:t>
      </w:r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comentarios/"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C88440F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CE9178"/>
          <w:sz w:val="18"/>
          <w:szCs w:val="18"/>
        </w:rPr>
        <w:t>"post"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12A7EC63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{</w:t>
      </w:r>
    </w:p>
    <w:p w14:paraId="4F244C09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comment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comment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3E85C658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treino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treino</w:t>
      </w:r>
    </w:p>
    <w:p w14:paraId="2D16E5FA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628170A6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},</w:t>
      </w:r>
    </w:p>
    <w:p w14:paraId="1ACB7F6D" w14:textId="77777777" w:rsid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</w:t>
      </w:r>
      <w:r w:rsidRPr="00415A25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 xml:space="preserve"> :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415A25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415A25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415A25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5D6A884A" w14:textId="5AFB5DBE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63B73460" w14:textId="77777777" w:rsidR="001101B7" w:rsidRDefault="001101B7" w:rsidP="008A2607"/>
    <w:p w14:paraId="5A9E3C2C" w14:textId="77777777" w:rsidR="00B922C2" w:rsidRDefault="00B922C2" w:rsidP="008A2607"/>
    <w:p w14:paraId="03774625" w14:textId="77777777" w:rsidR="00B922C2" w:rsidRDefault="00B922C2" w:rsidP="008A2607"/>
    <w:p w14:paraId="11CAAAF9" w14:textId="77777777" w:rsidR="00B922C2" w:rsidRDefault="00B922C2" w:rsidP="008A2607"/>
    <w:p w14:paraId="270DC868" w14:textId="77777777" w:rsidR="00B922C2" w:rsidRDefault="00B922C2" w:rsidP="008A2607"/>
    <w:p w14:paraId="56CE0F3A" w14:textId="77777777" w:rsidR="00B922C2" w:rsidRDefault="00B922C2" w:rsidP="008A2607"/>
    <w:p w14:paraId="3A2B0EEB" w14:textId="77777777" w:rsidR="00B922C2" w:rsidRDefault="00B922C2" w:rsidP="008A2607"/>
    <w:p w14:paraId="20E827F6" w14:textId="77777777" w:rsidR="00B922C2" w:rsidRDefault="00B922C2" w:rsidP="008A2607"/>
    <w:p w14:paraId="0551D300" w14:textId="77777777" w:rsidR="00B922C2" w:rsidRDefault="00B922C2" w:rsidP="008A2607"/>
    <w:p w14:paraId="53D551AE" w14:textId="651A7716" w:rsidR="00B922C2" w:rsidRDefault="00B922C2" w:rsidP="00B922C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ostFeedBacks</w:t>
      </w:r>
    </w:p>
    <w:p w14:paraId="39AB7579" w14:textId="5783E6A3" w:rsidR="00B922C2" w:rsidRDefault="00AD071B" w:rsidP="00B922C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Posta feedbacks para um determinado atleta</w:t>
      </w:r>
      <w:r w:rsidR="00B922C2">
        <w:rPr>
          <w:rFonts w:ascii="Segoe UI" w:hAnsi="Segoe UI" w:cs="Segoe UI"/>
          <w:color w:val="24292E"/>
        </w:rPr>
        <w:t>.</w:t>
      </w:r>
    </w:p>
    <w:p w14:paraId="01C68711" w14:textId="2FA3E2D6" w:rsidR="00B922C2" w:rsidRPr="002D4B6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r>
        <w:rPr>
          <w:rStyle w:val="Strong"/>
          <w:rFonts w:ascii="Segoe UI" w:hAnsi="Segoe UI" w:cs="Segoe UI"/>
          <w:b w:val="0"/>
          <w:color w:val="24292E"/>
        </w:rPr>
        <w:t>api/atletas/feedbacks/</w:t>
      </w:r>
    </w:p>
    <w:p w14:paraId="38383E10" w14:textId="77777777" w:rsidR="00B922C2" w:rsidRPr="002D4B6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60B1D011" w14:textId="77777777" w:rsidR="00B922C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 Params</w:t>
      </w:r>
      <w:r>
        <w:rPr>
          <w:rStyle w:val="Strong"/>
          <w:rFonts w:ascii="Segoe UI" w:hAnsi="Segoe UI" w:cs="Segoe UI"/>
          <w:color w:val="24292E"/>
        </w:rPr>
        <w:tab/>
      </w:r>
    </w:p>
    <w:p w14:paraId="20880E5E" w14:textId="77777777" w:rsidR="00B922C2" w:rsidRPr="00062161" w:rsidRDefault="00B922C2" w:rsidP="00B922C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 w:rsidRPr="00062161">
        <w:rPr>
          <w:rStyle w:val="Strong"/>
          <w:rFonts w:ascii="Segoe UI" w:hAnsi="Segoe UI" w:cs="Segoe UI"/>
          <w:color w:val="24292E"/>
        </w:rPr>
        <w:t xml:space="preserve">Required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1E9BFF19" w14:textId="2E348DF0" w:rsidR="00B922C2" w:rsidRPr="00C02EA4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>
        <w:rPr>
          <w:rStyle w:val="Strong"/>
          <w:rFonts w:ascii="Segoe UI" w:hAnsi="Segoe UI" w:cs="Segoe UI"/>
          <w:b w:val="0"/>
          <w:color w:val="24292E"/>
        </w:rPr>
        <w:t>feedback,atleta</w:t>
      </w:r>
    </w:p>
    <w:p w14:paraId="6196187A" w14:textId="77777777" w:rsidR="00B922C2" w:rsidRPr="00C02EA4" w:rsidRDefault="00B922C2" w:rsidP="00B922C2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5635FB94" w14:textId="77777777" w:rsidR="00B922C2" w:rsidRPr="002D4B6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Success Response: </w:t>
      </w:r>
      <w:r w:rsidRPr="002D4B62">
        <w:rPr>
          <w:rStyle w:val="Strong"/>
          <w:rFonts w:ascii="Segoe UI" w:eastAsia="Times New Roman" w:hAnsi="Segoe UI" w:cs="Segoe UI"/>
          <w:color w:val="24292E"/>
        </w:rPr>
        <w:t>Code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70012EE2" w14:textId="77777777" w:rsidR="00B922C2" w:rsidRDefault="00B922C2" w:rsidP="00B922C2">
      <w:pPr>
        <w:pStyle w:val="HTMLPreformatted"/>
        <w:rPr>
          <w:color w:val="000000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ntent</w:t>
      </w:r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7870974C" w14:textId="77777777" w:rsidR="00B922C2" w:rsidRDefault="00B922C2" w:rsidP="00B922C2">
      <w:pPr>
        <w:pStyle w:val="HTMLPreformatted"/>
        <w:rPr>
          <w:color w:val="000000"/>
        </w:rPr>
      </w:pPr>
    </w:p>
    <w:p w14:paraId="126940EA" w14:textId="77777777" w:rsidR="00B922C2" w:rsidRDefault="00B922C2" w:rsidP="00B922C2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6AEBFFB0" w14:textId="77777777" w:rsidR="00B922C2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7ABCE2FE" w14:textId="77777777" w:rsidR="00B922C2" w:rsidRDefault="00B922C2" w:rsidP="00B922C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Style w:val="Strong"/>
          <w:rFonts w:ascii="Segoe UI" w:eastAsia="Times New Roman" w:hAnsi="Segoe UI" w:cs="Segoe UI"/>
          <w:color w:val="24292E"/>
          <w:sz w:val="24"/>
          <w:szCs w:val="24"/>
        </w:rPr>
        <w:t>Code:</w:t>
      </w:r>
      <w:r>
        <w:rPr>
          <w:rFonts w:ascii="Segoe UI" w:eastAsia="Times New Roman" w:hAnsi="Segoe UI" w:cs="Segoe UI"/>
          <w:color w:val="24292E"/>
          <w:sz w:val="24"/>
          <w:szCs w:val="24"/>
        </w:rPr>
        <w:t> 404 NOT FOUND</w:t>
      </w:r>
    </w:p>
    <w:p w14:paraId="3B5D2562" w14:textId="77777777" w:rsidR="00B922C2" w:rsidRPr="005B53DF" w:rsidRDefault="00B922C2" w:rsidP="00B922C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Sample Call:</w:t>
      </w:r>
    </w:p>
    <w:p w14:paraId="79E41AA2" w14:textId="4E7C84B3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$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.</w:t>
      </w:r>
      <w:r w:rsidRPr="00B922C2">
        <w:rPr>
          <w:rFonts w:ascii="Monaco" w:eastAsia="Times New Roman" w:hAnsi="Monaco" w:cs="Times New Roman"/>
          <w:color w:val="DCDCAA"/>
          <w:sz w:val="18"/>
          <w:szCs w:val="18"/>
        </w:rPr>
        <w:t>ajax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({</w:t>
      </w:r>
    </w:p>
    <w:p w14:paraId="3EDEA5DF" w14:textId="4A75E4A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url:</w:t>
      </w:r>
      <w:r>
        <w:rPr>
          <w:rFonts w:ascii="Monaco" w:eastAsia="Times New Roman" w:hAnsi="Monaco" w:cs="Times New Roman"/>
          <w:color w:val="CE9178"/>
          <w:sz w:val="18"/>
          <w:szCs w:val="18"/>
        </w:rPr>
        <w:t>"/api/</w:t>
      </w:r>
      <w:r w:rsidR="00AD071B">
        <w:rPr>
          <w:rFonts w:ascii="Monaco" w:eastAsia="Times New Roman" w:hAnsi="Monaco" w:cs="Times New Roman"/>
          <w:color w:val="CE9178"/>
          <w:sz w:val="18"/>
          <w:szCs w:val="18"/>
        </w:rPr>
        <w:t>atletas/</w:t>
      </w:r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feedBacks"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7E8E40F0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method:</w:t>
      </w:r>
      <w:r w:rsidRPr="00B922C2">
        <w:rPr>
          <w:rFonts w:ascii="Monaco" w:eastAsia="Times New Roman" w:hAnsi="Monaco" w:cs="Times New Roman"/>
          <w:color w:val="CE9178"/>
          <w:sz w:val="18"/>
          <w:szCs w:val="18"/>
        </w:rPr>
        <w:t>"post"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325E2ABA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data: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{</w:t>
      </w:r>
    </w:p>
    <w:p w14:paraId="6199FF01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feedback:feedback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</w:p>
    <w:p w14:paraId="6BD8B69B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    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atleta:atleta</w:t>
      </w:r>
    </w:p>
    <w:p w14:paraId="73E25210" w14:textId="77777777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},</w:t>
      </w:r>
    </w:p>
    <w:p w14:paraId="4C733675" w14:textId="77777777" w:rsid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   </w:t>
      </w:r>
      <w:r w:rsidRPr="00B922C2">
        <w:rPr>
          <w:rFonts w:ascii="Monaco" w:eastAsia="Times New Roman" w:hAnsi="Monaco" w:cs="Times New Roman"/>
          <w:color w:val="DCDCAA"/>
          <w:sz w:val="18"/>
          <w:szCs w:val="18"/>
        </w:rPr>
        <w:t>success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 xml:space="preserve"> :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</w:t>
      </w:r>
      <w:r w:rsidRPr="00B922C2">
        <w:rPr>
          <w:rFonts w:ascii="Monaco" w:eastAsia="Times New Roman" w:hAnsi="Monaco" w:cs="Times New Roman"/>
          <w:color w:val="569CD6"/>
          <w:sz w:val="18"/>
          <w:szCs w:val="18"/>
        </w:rPr>
        <w:t>function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(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res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,</w:t>
      </w:r>
      <w:r w:rsidRPr="00B922C2">
        <w:rPr>
          <w:rFonts w:ascii="Monaco" w:eastAsia="Times New Roman" w:hAnsi="Monaco" w:cs="Times New Roman"/>
          <w:color w:val="9CDCFE"/>
          <w:sz w:val="18"/>
          <w:szCs w:val="18"/>
        </w:rPr>
        <w:t>status</w:t>
      </w: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>) {</w:t>
      </w:r>
    </w:p>
    <w:p w14:paraId="683973AE" w14:textId="7F17C8BA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>
        <w:rPr>
          <w:rFonts w:ascii="Monaco" w:eastAsia="Times New Roman" w:hAnsi="Monaco" w:cs="Times New Roman"/>
          <w:color w:val="D4D4D4"/>
          <w:sz w:val="18"/>
          <w:szCs w:val="18"/>
        </w:rPr>
        <w:t>})</w:t>
      </w:r>
    </w:p>
    <w:p w14:paraId="7AFD1013" w14:textId="74C943C3" w:rsidR="00B922C2" w:rsidRPr="00B922C2" w:rsidRDefault="00B922C2" w:rsidP="00B922C2">
      <w:pPr>
        <w:pStyle w:val="ListParagraph"/>
        <w:numPr>
          <w:ilvl w:val="0"/>
          <w:numId w:val="10"/>
        </w:numPr>
        <w:shd w:val="clear" w:color="auto" w:fill="1E1E1E"/>
        <w:spacing w:after="0" w:line="270" w:lineRule="atLeast"/>
        <w:jc w:val="left"/>
        <w:rPr>
          <w:rFonts w:ascii="Monaco" w:eastAsia="Times New Roman" w:hAnsi="Monaco" w:cs="Times New Roman"/>
          <w:color w:val="D4D4D4"/>
          <w:sz w:val="18"/>
          <w:szCs w:val="18"/>
        </w:rPr>
      </w:pPr>
      <w:r w:rsidRPr="00B922C2">
        <w:rPr>
          <w:rFonts w:ascii="Monaco" w:eastAsia="Times New Roman" w:hAnsi="Monaco" w:cs="Times New Roman"/>
          <w:color w:val="D4D4D4"/>
          <w:sz w:val="18"/>
          <w:szCs w:val="18"/>
        </w:rPr>
        <w:t xml:space="preserve">    </w:t>
      </w:r>
    </w:p>
    <w:p w14:paraId="2F18572E" w14:textId="77777777" w:rsidR="00B922C2" w:rsidRPr="0039630E" w:rsidRDefault="00B922C2" w:rsidP="008A2607">
      <w:bookmarkStart w:id="0" w:name="_GoBack"/>
      <w:bookmarkEnd w:id="0"/>
    </w:p>
    <w:sectPr w:rsidR="00B922C2" w:rsidRPr="0039630E" w:rsidSect="005540A4">
      <w:headerReference w:type="default" r:id="rId9"/>
      <w:footerReference w:type="default" r:id="rId10"/>
      <w:headerReference w:type="first" r:id="rId11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2558F" w14:textId="77777777" w:rsidR="000D236A" w:rsidRDefault="000D236A" w:rsidP="005B787B">
      <w:r>
        <w:separator/>
      </w:r>
    </w:p>
  </w:endnote>
  <w:endnote w:type="continuationSeparator" w:id="0">
    <w:p w14:paraId="6CCCF401" w14:textId="77777777" w:rsidR="000D236A" w:rsidRDefault="000D236A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onaco">
    <w:panose1 w:val="02000500000000000000"/>
    <w:charset w:val="00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7EBC5" w14:textId="6C9C5B2C" w:rsidR="000D236A" w:rsidRPr="009928BB" w:rsidRDefault="000D236A" w:rsidP="009928BB">
    <w:pPr>
      <w:pStyle w:val="Footer"/>
      <w:pBdr>
        <w:top w:val="single" w:sz="4" w:space="1" w:color="auto"/>
      </w:pBdr>
      <w:jc w:val="right"/>
      <w:rPr>
        <w:i/>
        <w:sz w:val="16"/>
      </w:rPr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EndPr/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2A18AE">
          <w:rPr>
            <w:i/>
            <w:noProof/>
            <w:sz w:val="16"/>
          </w:rPr>
          <w:t>12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FA1099" w14:textId="77777777" w:rsidR="000D236A" w:rsidRDefault="000D236A" w:rsidP="005B787B">
      <w:r>
        <w:separator/>
      </w:r>
    </w:p>
  </w:footnote>
  <w:footnote w:type="continuationSeparator" w:id="0">
    <w:p w14:paraId="222EC305" w14:textId="77777777" w:rsidR="000D236A" w:rsidRDefault="000D236A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53C114E0" w:rsidR="000D236A" w:rsidRPr="003069A4" w:rsidRDefault="000D236A" w:rsidP="00D02D45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10205"/>
      </w:tabs>
      <w:jc w:val="left"/>
      <w:rPr>
        <w:sz w:val="16"/>
      </w:rPr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6A5CC02D" wp14:editId="62D05DBF">
          <wp:extent cx="1649504" cy="30480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910" cy="320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</w:rPr>
      <w:tab/>
      <w:t>PBL-2019-2020-L-EI (3º Sem)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63768" w14:textId="71123CC7" w:rsidR="000D236A" w:rsidRDefault="000D236A" w:rsidP="00050832">
    <w:pPr>
      <w:pStyle w:val="Header"/>
      <w:jc w:val="center"/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7E0B983B" wp14:editId="25E8DA7A">
          <wp:extent cx="2804160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5FDB29" w14:textId="77777777" w:rsidR="000D236A" w:rsidRDefault="000D236A" w:rsidP="0005083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C0D23"/>
    <w:multiLevelType w:val="hybridMultilevel"/>
    <w:tmpl w:val="781C2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3326FB1"/>
    <w:multiLevelType w:val="multilevel"/>
    <w:tmpl w:val="6BCE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1C79CE"/>
    <w:multiLevelType w:val="hybridMultilevel"/>
    <w:tmpl w:val="8E608C20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5">
    <w:nsid w:val="5656570C"/>
    <w:multiLevelType w:val="hybridMultilevel"/>
    <w:tmpl w:val="7C5EC7FE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C75EFD28">
      <w:start w:val="1"/>
      <w:numFmt w:val="bullet"/>
      <w:lvlText w:val="c"/>
      <w:lvlJc w:val="left"/>
      <w:pPr>
        <w:ind w:left="1440" w:hanging="360"/>
      </w:pPr>
      <w:rPr>
        <w:rFonts w:ascii="Webdings" w:hAnsi="Web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8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9">
    <w:nsid w:val="7FA82827"/>
    <w:multiLevelType w:val="hybridMultilevel"/>
    <w:tmpl w:val="34726254"/>
    <w:lvl w:ilvl="0" w:tplc="A3A4416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5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MDI2NjS1NDE2NbRU0lEKTi0uzszPAykwrgUA8gC5pywAAAA="/>
  </w:docVars>
  <w:rsids>
    <w:rsidRoot w:val="00653DD7"/>
    <w:rsid w:val="00003893"/>
    <w:rsid w:val="00011CC2"/>
    <w:rsid w:val="00014294"/>
    <w:rsid w:val="00015D18"/>
    <w:rsid w:val="0002005E"/>
    <w:rsid w:val="00035C49"/>
    <w:rsid w:val="000471E2"/>
    <w:rsid w:val="00050832"/>
    <w:rsid w:val="00062161"/>
    <w:rsid w:val="00081D7B"/>
    <w:rsid w:val="00081E83"/>
    <w:rsid w:val="00087D37"/>
    <w:rsid w:val="000901C6"/>
    <w:rsid w:val="00093F8F"/>
    <w:rsid w:val="00096182"/>
    <w:rsid w:val="000A196C"/>
    <w:rsid w:val="000A5BA7"/>
    <w:rsid w:val="000D236A"/>
    <w:rsid w:val="000D5522"/>
    <w:rsid w:val="0010040E"/>
    <w:rsid w:val="001101B7"/>
    <w:rsid w:val="00115BC6"/>
    <w:rsid w:val="00124929"/>
    <w:rsid w:val="00137124"/>
    <w:rsid w:val="00137A80"/>
    <w:rsid w:val="00151D26"/>
    <w:rsid w:val="0015706C"/>
    <w:rsid w:val="0016078E"/>
    <w:rsid w:val="00162733"/>
    <w:rsid w:val="0016697C"/>
    <w:rsid w:val="00187765"/>
    <w:rsid w:val="00190D0D"/>
    <w:rsid w:val="001A04DD"/>
    <w:rsid w:val="001A4F7C"/>
    <w:rsid w:val="001B02EA"/>
    <w:rsid w:val="001B0CB1"/>
    <w:rsid w:val="001B29E9"/>
    <w:rsid w:val="001B37A2"/>
    <w:rsid w:val="001C0D7B"/>
    <w:rsid w:val="001C1D51"/>
    <w:rsid w:val="001C4C47"/>
    <w:rsid w:val="001C7356"/>
    <w:rsid w:val="001C77EF"/>
    <w:rsid w:val="001C7875"/>
    <w:rsid w:val="001D1E0D"/>
    <w:rsid w:val="001D51B5"/>
    <w:rsid w:val="001E1F47"/>
    <w:rsid w:val="001E42CD"/>
    <w:rsid w:val="001F1CAC"/>
    <w:rsid w:val="00201092"/>
    <w:rsid w:val="00201144"/>
    <w:rsid w:val="002046DF"/>
    <w:rsid w:val="00205FC2"/>
    <w:rsid w:val="0021036C"/>
    <w:rsid w:val="00212E86"/>
    <w:rsid w:val="00230E4E"/>
    <w:rsid w:val="00235EBB"/>
    <w:rsid w:val="0023639D"/>
    <w:rsid w:val="00236F4F"/>
    <w:rsid w:val="00253036"/>
    <w:rsid w:val="00261410"/>
    <w:rsid w:val="002647AA"/>
    <w:rsid w:val="002723AF"/>
    <w:rsid w:val="002761D2"/>
    <w:rsid w:val="002766D9"/>
    <w:rsid w:val="00276A53"/>
    <w:rsid w:val="002842FF"/>
    <w:rsid w:val="002A18AE"/>
    <w:rsid w:val="002A4FCC"/>
    <w:rsid w:val="002C6AAB"/>
    <w:rsid w:val="002D4B62"/>
    <w:rsid w:val="002F02E5"/>
    <w:rsid w:val="00300210"/>
    <w:rsid w:val="00301385"/>
    <w:rsid w:val="00304194"/>
    <w:rsid w:val="00304441"/>
    <w:rsid w:val="003069A4"/>
    <w:rsid w:val="003208EE"/>
    <w:rsid w:val="00320EC1"/>
    <w:rsid w:val="00330E2A"/>
    <w:rsid w:val="003363F4"/>
    <w:rsid w:val="00346FD4"/>
    <w:rsid w:val="00352073"/>
    <w:rsid w:val="00362E93"/>
    <w:rsid w:val="00374534"/>
    <w:rsid w:val="003850BF"/>
    <w:rsid w:val="003910EE"/>
    <w:rsid w:val="0039630E"/>
    <w:rsid w:val="003A3742"/>
    <w:rsid w:val="003A588D"/>
    <w:rsid w:val="003B57FB"/>
    <w:rsid w:val="003B6335"/>
    <w:rsid w:val="003D0AD6"/>
    <w:rsid w:val="003D7F2C"/>
    <w:rsid w:val="003E7092"/>
    <w:rsid w:val="003F7D7D"/>
    <w:rsid w:val="004029A5"/>
    <w:rsid w:val="00415A25"/>
    <w:rsid w:val="00423E9C"/>
    <w:rsid w:val="00431257"/>
    <w:rsid w:val="00432657"/>
    <w:rsid w:val="00440CCB"/>
    <w:rsid w:val="004456A4"/>
    <w:rsid w:val="00453D3B"/>
    <w:rsid w:val="004666EB"/>
    <w:rsid w:val="0047429E"/>
    <w:rsid w:val="00483E1F"/>
    <w:rsid w:val="004A1B50"/>
    <w:rsid w:val="004A404B"/>
    <w:rsid w:val="004A6194"/>
    <w:rsid w:val="004A7ACC"/>
    <w:rsid w:val="004B5482"/>
    <w:rsid w:val="004C0335"/>
    <w:rsid w:val="004C0950"/>
    <w:rsid w:val="004C0B25"/>
    <w:rsid w:val="004C1DDA"/>
    <w:rsid w:val="004C4E03"/>
    <w:rsid w:val="004D16D4"/>
    <w:rsid w:val="004D4B5A"/>
    <w:rsid w:val="004E0AF3"/>
    <w:rsid w:val="004F1EB0"/>
    <w:rsid w:val="004F55C4"/>
    <w:rsid w:val="00505E5F"/>
    <w:rsid w:val="00511224"/>
    <w:rsid w:val="005139BB"/>
    <w:rsid w:val="00523D95"/>
    <w:rsid w:val="00535E3A"/>
    <w:rsid w:val="00536A02"/>
    <w:rsid w:val="005408E0"/>
    <w:rsid w:val="005439AE"/>
    <w:rsid w:val="00552AE9"/>
    <w:rsid w:val="00552E96"/>
    <w:rsid w:val="005540A4"/>
    <w:rsid w:val="00561D24"/>
    <w:rsid w:val="00564C68"/>
    <w:rsid w:val="0056545F"/>
    <w:rsid w:val="00567547"/>
    <w:rsid w:val="005677D6"/>
    <w:rsid w:val="00572EE8"/>
    <w:rsid w:val="00582FB4"/>
    <w:rsid w:val="00586C44"/>
    <w:rsid w:val="00590C10"/>
    <w:rsid w:val="005B4460"/>
    <w:rsid w:val="005B53DF"/>
    <w:rsid w:val="005B65DB"/>
    <w:rsid w:val="005B787B"/>
    <w:rsid w:val="005C3A84"/>
    <w:rsid w:val="005E455D"/>
    <w:rsid w:val="0061129D"/>
    <w:rsid w:val="0062530A"/>
    <w:rsid w:val="00626462"/>
    <w:rsid w:val="00627C09"/>
    <w:rsid w:val="0063252D"/>
    <w:rsid w:val="006348F9"/>
    <w:rsid w:val="0064199C"/>
    <w:rsid w:val="0065127C"/>
    <w:rsid w:val="00653DD7"/>
    <w:rsid w:val="0066480F"/>
    <w:rsid w:val="0066745B"/>
    <w:rsid w:val="0069505F"/>
    <w:rsid w:val="006A058D"/>
    <w:rsid w:val="006A71A7"/>
    <w:rsid w:val="006B0474"/>
    <w:rsid w:val="006C01AE"/>
    <w:rsid w:val="006C2191"/>
    <w:rsid w:val="006D6473"/>
    <w:rsid w:val="006E349D"/>
    <w:rsid w:val="006E3F38"/>
    <w:rsid w:val="006E6534"/>
    <w:rsid w:val="007001CF"/>
    <w:rsid w:val="00706978"/>
    <w:rsid w:val="007179A7"/>
    <w:rsid w:val="00721065"/>
    <w:rsid w:val="00740753"/>
    <w:rsid w:val="00740DCE"/>
    <w:rsid w:val="00741D4C"/>
    <w:rsid w:val="007453FA"/>
    <w:rsid w:val="007459D4"/>
    <w:rsid w:val="00746B44"/>
    <w:rsid w:val="007567D6"/>
    <w:rsid w:val="00770257"/>
    <w:rsid w:val="00783D3F"/>
    <w:rsid w:val="00784F93"/>
    <w:rsid w:val="007A29ED"/>
    <w:rsid w:val="007A6F65"/>
    <w:rsid w:val="007B168A"/>
    <w:rsid w:val="007B66D8"/>
    <w:rsid w:val="007B7762"/>
    <w:rsid w:val="007C014A"/>
    <w:rsid w:val="007C353D"/>
    <w:rsid w:val="007D1207"/>
    <w:rsid w:val="007D42CC"/>
    <w:rsid w:val="007D473E"/>
    <w:rsid w:val="007D56BB"/>
    <w:rsid w:val="007E2581"/>
    <w:rsid w:val="007E3C0E"/>
    <w:rsid w:val="007E4DD1"/>
    <w:rsid w:val="007F0F3F"/>
    <w:rsid w:val="007F23AB"/>
    <w:rsid w:val="007F3C07"/>
    <w:rsid w:val="007F40E7"/>
    <w:rsid w:val="007F5587"/>
    <w:rsid w:val="0080093C"/>
    <w:rsid w:val="00802BC6"/>
    <w:rsid w:val="0081550E"/>
    <w:rsid w:val="00840B02"/>
    <w:rsid w:val="0084170C"/>
    <w:rsid w:val="00841983"/>
    <w:rsid w:val="008532E4"/>
    <w:rsid w:val="008606BC"/>
    <w:rsid w:val="008644E4"/>
    <w:rsid w:val="00864F08"/>
    <w:rsid w:val="00866287"/>
    <w:rsid w:val="00870648"/>
    <w:rsid w:val="00870E39"/>
    <w:rsid w:val="008717F9"/>
    <w:rsid w:val="00871D67"/>
    <w:rsid w:val="0087358B"/>
    <w:rsid w:val="00877F2F"/>
    <w:rsid w:val="00892926"/>
    <w:rsid w:val="00897986"/>
    <w:rsid w:val="008A2607"/>
    <w:rsid w:val="008A2A6F"/>
    <w:rsid w:val="008A4C9C"/>
    <w:rsid w:val="008A5D73"/>
    <w:rsid w:val="008A696F"/>
    <w:rsid w:val="008A73FC"/>
    <w:rsid w:val="008C322A"/>
    <w:rsid w:val="008C6AAB"/>
    <w:rsid w:val="008E093D"/>
    <w:rsid w:val="008E3143"/>
    <w:rsid w:val="008E32B0"/>
    <w:rsid w:val="008F77F6"/>
    <w:rsid w:val="00920834"/>
    <w:rsid w:val="00920BCA"/>
    <w:rsid w:val="00921CE0"/>
    <w:rsid w:val="009344C2"/>
    <w:rsid w:val="009376CA"/>
    <w:rsid w:val="00943714"/>
    <w:rsid w:val="00952B88"/>
    <w:rsid w:val="00954E16"/>
    <w:rsid w:val="00957D60"/>
    <w:rsid w:val="00962E06"/>
    <w:rsid w:val="00977A51"/>
    <w:rsid w:val="00985B5D"/>
    <w:rsid w:val="009874E4"/>
    <w:rsid w:val="00992549"/>
    <w:rsid w:val="009928BB"/>
    <w:rsid w:val="009939F4"/>
    <w:rsid w:val="009A1A52"/>
    <w:rsid w:val="009A3626"/>
    <w:rsid w:val="009B72CA"/>
    <w:rsid w:val="009C1FD3"/>
    <w:rsid w:val="009C475C"/>
    <w:rsid w:val="009C4A2A"/>
    <w:rsid w:val="009D3FAA"/>
    <w:rsid w:val="009D77AF"/>
    <w:rsid w:val="009E4B08"/>
    <w:rsid w:val="009E4BA2"/>
    <w:rsid w:val="009F0530"/>
    <w:rsid w:val="009F402D"/>
    <w:rsid w:val="009F642F"/>
    <w:rsid w:val="00A022E7"/>
    <w:rsid w:val="00A06509"/>
    <w:rsid w:val="00A1166C"/>
    <w:rsid w:val="00A25464"/>
    <w:rsid w:val="00A4055F"/>
    <w:rsid w:val="00A52602"/>
    <w:rsid w:val="00A60E1E"/>
    <w:rsid w:val="00A6169C"/>
    <w:rsid w:val="00A66736"/>
    <w:rsid w:val="00A75C63"/>
    <w:rsid w:val="00A81E18"/>
    <w:rsid w:val="00A86179"/>
    <w:rsid w:val="00A9341B"/>
    <w:rsid w:val="00A94BF8"/>
    <w:rsid w:val="00A96382"/>
    <w:rsid w:val="00AA4C98"/>
    <w:rsid w:val="00AA6368"/>
    <w:rsid w:val="00AA6425"/>
    <w:rsid w:val="00AA7879"/>
    <w:rsid w:val="00AB3913"/>
    <w:rsid w:val="00AB7F24"/>
    <w:rsid w:val="00AC47A5"/>
    <w:rsid w:val="00AD071B"/>
    <w:rsid w:val="00AD5712"/>
    <w:rsid w:val="00AF1E71"/>
    <w:rsid w:val="00B01042"/>
    <w:rsid w:val="00B040EE"/>
    <w:rsid w:val="00B076EA"/>
    <w:rsid w:val="00B07CA0"/>
    <w:rsid w:val="00B10E89"/>
    <w:rsid w:val="00B139AA"/>
    <w:rsid w:val="00B20CA3"/>
    <w:rsid w:val="00B2169C"/>
    <w:rsid w:val="00B22C7C"/>
    <w:rsid w:val="00B268A7"/>
    <w:rsid w:val="00B26B5C"/>
    <w:rsid w:val="00B27885"/>
    <w:rsid w:val="00B41A92"/>
    <w:rsid w:val="00B51DFC"/>
    <w:rsid w:val="00B53008"/>
    <w:rsid w:val="00B63399"/>
    <w:rsid w:val="00B70C45"/>
    <w:rsid w:val="00B81076"/>
    <w:rsid w:val="00B87329"/>
    <w:rsid w:val="00B90651"/>
    <w:rsid w:val="00B922C2"/>
    <w:rsid w:val="00B942CE"/>
    <w:rsid w:val="00BA475D"/>
    <w:rsid w:val="00BA6BC5"/>
    <w:rsid w:val="00BA7716"/>
    <w:rsid w:val="00BC777C"/>
    <w:rsid w:val="00BD2B4C"/>
    <w:rsid w:val="00BE2684"/>
    <w:rsid w:val="00BE46BE"/>
    <w:rsid w:val="00BE5E14"/>
    <w:rsid w:val="00BF02BC"/>
    <w:rsid w:val="00BF683D"/>
    <w:rsid w:val="00C02EA4"/>
    <w:rsid w:val="00C10F43"/>
    <w:rsid w:val="00C1158E"/>
    <w:rsid w:val="00C14154"/>
    <w:rsid w:val="00C30821"/>
    <w:rsid w:val="00C46B7F"/>
    <w:rsid w:val="00C479F3"/>
    <w:rsid w:val="00C5161A"/>
    <w:rsid w:val="00C53FE1"/>
    <w:rsid w:val="00C605D7"/>
    <w:rsid w:val="00C605ED"/>
    <w:rsid w:val="00C6421D"/>
    <w:rsid w:val="00C82818"/>
    <w:rsid w:val="00C83F57"/>
    <w:rsid w:val="00CA736B"/>
    <w:rsid w:val="00CB312F"/>
    <w:rsid w:val="00CC62DE"/>
    <w:rsid w:val="00CC763E"/>
    <w:rsid w:val="00CD3614"/>
    <w:rsid w:val="00CD55C6"/>
    <w:rsid w:val="00CE098C"/>
    <w:rsid w:val="00CE0A89"/>
    <w:rsid w:val="00CE10A1"/>
    <w:rsid w:val="00CE3096"/>
    <w:rsid w:val="00CE3896"/>
    <w:rsid w:val="00CF501D"/>
    <w:rsid w:val="00CF6807"/>
    <w:rsid w:val="00CF6840"/>
    <w:rsid w:val="00D02D45"/>
    <w:rsid w:val="00D272DC"/>
    <w:rsid w:val="00D31BE2"/>
    <w:rsid w:val="00D34044"/>
    <w:rsid w:val="00D34E77"/>
    <w:rsid w:val="00D56AF5"/>
    <w:rsid w:val="00D573E2"/>
    <w:rsid w:val="00D6127C"/>
    <w:rsid w:val="00D63C0A"/>
    <w:rsid w:val="00D660A5"/>
    <w:rsid w:val="00D73F36"/>
    <w:rsid w:val="00D76DA6"/>
    <w:rsid w:val="00D87D71"/>
    <w:rsid w:val="00D9756A"/>
    <w:rsid w:val="00DA5342"/>
    <w:rsid w:val="00DA7555"/>
    <w:rsid w:val="00DC33BF"/>
    <w:rsid w:val="00DC4922"/>
    <w:rsid w:val="00DD6575"/>
    <w:rsid w:val="00DE061D"/>
    <w:rsid w:val="00DF59ED"/>
    <w:rsid w:val="00E048E7"/>
    <w:rsid w:val="00E139BC"/>
    <w:rsid w:val="00E15137"/>
    <w:rsid w:val="00E236F8"/>
    <w:rsid w:val="00E24B05"/>
    <w:rsid w:val="00E2551C"/>
    <w:rsid w:val="00E31C11"/>
    <w:rsid w:val="00E33322"/>
    <w:rsid w:val="00E53C4F"/>
    <w:rsid w:val="00E606C4"/>
    <w:rsid w:val="00E7333E"/>
    <w:rsid w:val="00E80BC2"/>
    <w:rsid w:val="00E905D2"/>
    <w:rsid w:val="00E956C8"/>
    <w:rsid w:val="00EA4368"/>
    <w:rsid w:val="00EB7373"/>
    <w:rsid w:val="00EC0897"/>
    <w:rsid w:val="00EC20C4"/>
    <w:rsid w:val="00EC25ED"/>
    <w:rsid w:val="00EC3D24"/>
    <w:rsid w:val="00ED611D"/>
    <w:rsid w:val="00EE38EC"/>
    <w:rsid w:val="00EE492C"/>
    <w:rsid w:val="00EF0D43"/>
    <w:rsid w:val="00EF2690"/>
    <w:rsid w:val="00F00EA4"/>
    <w:rsid w:val="00F00F37"/>
    <w:rsid w:val="00F06022"/>
    <w:rsid w:val="00F24B7F"/>
    <w:rsid w:val="00F316FC"/>
    <w:rsid w:val="00F338B8"/>
    <w:rsid w:val="00F4170C"/>
    <w:rsid w:val="00F50F50"/>
    <w:rsid w:val="00F52193"/>
    <w:rsid w:val="00F545ED"/>
    <w:rsid w:val="00F5661F"/>
    <w:rsid w:val="00F566ED"/>
    <w:rsid w:val="00F57EF0"/>
    <w:rsid w:val="00F674A9"/>
    <w:rsid w:val="00F728AA"/>
    <w:rsid w:val="00F73F94"/>
    <w:rsid w:val="00F761C8"/>
    <w:rsid w:val="00F9035C"/>
    <w:rsid w:val="00F92C1B"/>
    <w:rsid w:val="00F95CE5"/>
    <w:rsid w:val="00FB1C1A"/>
    <w:rsid w:val="00FB425C"/>
    <w:rsid w:val="00FB6EB2"/>
    <w:rsid w:val="00FB73B8"/>
    <w:rsid w:val="00FC5E75"/>
    <w:rsid w:val="00FC6820"/>
    <w:rsid w:val="00FD0AEE"/>
    <w:rsid w:val="00FD0C99"/>
    <w:rsid w:val="00FD25EF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6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9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7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0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88177-BD06-5F4B-A627-46924B684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2</Pages>
  <Words>1193</Words>
  <Characters>6803</Characters>
  <Application>Microsoft Macintosh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PBL - 3º Semestre L-IG</vt:lpstr>
      <vt:lpstr/>
    </vt:vector>
  </TitlesOfParts>
  <Company>Universidade Europeia</Company>
  <LinksUpToDate>false</LinksUpToDate>
  <CharactersWithSpaces>7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BL - 3º Semestre L-IG</dc:title>
  <dc:subject>Bases de Dados &amp; POO</dc:subject>
  <dc:creator>Gabriel Pestana</dc:creator>
  <cp:keywords/>
  <dc:description/>
  <cp:lastModifiedBy>Edgar</cp:lastModifiedBy>
  <cp:revision>8</cp:revision>
  <cp:lastPrinted>2018-01-21T13:59:00Z</cp:lastPrinted>
  <dcterms:created xsi:type="dcterms:W3CDTF">2020-01-25T20:58:00Z</dcterms:created>
  <dcterms:modified xsi:type="dcterms:W3CDTF">2020-01-29T17:02:00Z</dcterms:modified>
</cp:coreProperties>
</file>